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8F20C49" w14:textId="00D24CB8" w:rsidR="007A7F74" w:rsidRDefault="007A7F74" w:rsidP="007A7F74">
      <w:pPr>
        <w:pStyle w:val="Ttulo"/>
      </w:pPr>
      <w:r w:rsidRPr="007A7F74">
        <w:t>PLANO DE ATIVIDADES DO ESTAGIÁRIO</w:t>
      </w:r>
    </w:p>
    <w:p w14:paraId="1A292BFF" w14:textId="77777777" w:rsidR="007A7F74" w:rsidRDefault="007A7F74" w:rsidP="007A7F74">
      <w:pPr>
        <w:pStyle w:val="SemEspaamen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1"/>
        <w:gridCol w:w="419"/>
        <w:gridCol w:w="3065"/>
        <w:gridCol w:w="420"/>
        <w:gridCol w:w="3505"/>
      </w:tblGrid>
      <w:tr w:rsidR="00F94B29" w:rsidRPr="003A09DC" w14:paraId="12551D38" w14:textId="77777777" w:rsidTr="007508C2">
        <w:tc>
          <w:tcPr>
            <w:tcW w:w="1668" w:type="dxa"/>
            <w:shd w:val="clear" w:color="auto" w:fill="F2F2F2"/>
          </w:tcPr>
          <w:p w14:paraId="0D5922CF" w14:textId="71637790" w:rsidR="00D437AF" w:rsidRPr="003A09DC" w:rsidRDefault="00D437AF" w:rsidP="007508C2">
            <w:bookmarkStart w:id="0" w:name="_Hlk16870804"/>
            <w:r w:rsidRPr="003A09DC">
              <w:t>Curso: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</w:tcPr>
          <w:p w14:paraId="2F991BAB" w14:textId="77777777" w:rsidR="00D437AF" w:rsidRPr="003A09DC" w:rsidRDefault="00D437AF" w:rsidP="007508C2"/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</w:tcPr>
          <w:p w14:paraId="1FC73901" w14:textId="77777777" w:rsidR="00D437AF" w:rsidRPr="003A09DC" w:rsidRDefault="00D437AF" w:rsidP="007508C2"/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auto"/>
          </w:tcPr>
          <w:p w14:paraId="38E29296" w14:textId="77777777" w:rsidR="00D437AF" w:rsidRPr="003A09DC" w:rsidRDefault="00D437AF" w:rsidP="007508C2"/>
        </w:tc>
        <w:tc>
          <w:tcPr>
            <w:tcW w:w="3573" w:type="dxa"/>
            <w:tcBorders>
              <w:bottom w:val="single" w:sz="4" w:space="0" w:color="auto"/>
            </w:tcBorders>
            <w:shd w:val="clear" w:color="auto" w:fill="auto"/>
          </w:tcPr>
          <w:p w14:paraId="671E594F" w14:textId="77777777" w:rsidR="00D437AF" w:rsidRPr="003A09DC" w:rsidRDefault="00D437AF" w:rsidP="007508C2"/>
        </w:tc>
      </w:tr>
      <w:tr w:rsidR="00F94B29" w:rsidRPr="003A09DC" w14:paraId="50EFE388" w14:textId="77777777" w:rsidTr="007508C2">
        <w:tc>
          <w:tcPr>
            <w:tcW w:w="1668" w:type="dxa"/>
            <w:tcBorders>
              <w:right w:val="single" w:sz="4" w:space="0" w:color="auto"/>
            </w:tcBorders>
            <w:shd w:val="clear" w:color="auto" w:fill="F2F2F2"/>
          </w:tcPr>
          <w:p w14:paraId="664EA7F0" w14:textId="4FEFEC57" w:rsidR="00D437AF" w:rsidRPr="003A09DC" w:rsidRDefault="00D437AF" w:rsidP="007508C2">
            <w:r w:rsidRPr="003A09DC">
              <w:t>Modalidade</w:t>
            </w:r>
            <w:r w:rsidR="00B90AA3" w:rsidRPr="003A09DC">
              <w:t>: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D7DAC" w14:textId="77777777" w:rsidR="00D437AF" w:rsidRPr="003A09DC" w:rsidRDefault="00D437AF" w:rsidP="007508C2"/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1B275F" w14:textId="00E18630" w:rsidR="00D437AF" w:rsidRPr="003A09DC" w:rsidRDefault="00D437AF" w:rsidP="007508C2">
            <w:r w:rsidRPr="003A09DC">
              <w:t>Obrigatório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232F6" w14:textId="77777777" w:rsidR="00D437AF" w:rsidRPr="003A09DC" w:rsidRDefault="00D437AF" w:rsidP="007508C2"/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22A0432" w14:textId="718638B2" w:rsidR="00D437AF" w:rsidRPr="003A09DC" w:rsidRDefault="00D437AF" w:rsidP="007508C2">
            <w:r w:rsidRPr="003A09DC">
              <w:t>Não-obrigatório</w:t>
            </w:r>
          </w:p>
        </w:tc>
      </w:tr>
      <w:bookmarkEnd w:id="0"/>
    </w:tbl>
    <w:p w14:paraId="6C8997EE" w14:textId="77777777" w:rsidR="009D4CE2" w:rsidRDefault="009D4CE2" w:rsidP="007A7F74"/>
    <w:p w14:paraId="26FC344C" w14:textId="0F6D1E16" w:rsidR="00B90AA3" w:rsidRPr="00B90AA3" w:rsidRDefault="004F06C7" w:rsidP="00B90AA3">
      <w:pPr>
        <w:pStyle w:val="Ttulo1"/>
      </w:pPr>
      <w:r>
        <w:t>1)</w:t>
      </w:r>
      <w:r>
        <w:tab/>
        <w:t>Identificação do Estagiário</w:t>
      </w:r>
      <w:r w:rsidR="00B90AA3"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41"/>
        <w:gridCol w:w="5087"/>
        <w:gridCol w:w="1122"/>
        <w:gridCol w:w="1620"/>
      </w:tblGrid>
      <w:tr w:rsidR="00F94B29" w14:paraId="4067DCA9" w14:textId="1AA5F8C2" w:rsidTr="009C1F6E">
        <w:trPr>
          <w:trHeight w:val="340"/>
        </w:trPr>
        <w:tc>
          <w:tcPr>
            <w:tcW w:w="1242" w:type="dxa"/>
            <w:shd w:val="clear" w:color="auto" w:fill="auto"/>
            <w:vAlign w:val="bottom"/>
          </w:tcPr>
          <w:p w14:paraId="74ED1C06" w14:textId="26168D9A" w:rsidR="00B90AA3" w:rsidRDefault="00B90AA3" w:rsidP="009C1F6E">
            <w:pPr>
              <w:pStyle w:val="SemEspaamento"/>
            </w:pPr>
            <w:r>
              <w:t>Nome: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7591AD9" w14:textId="77777777" w:rsidR="00B90AA3" w:rsidRDefault="00B90AA3" w:rsidP="009C1F6E">
            <w:pPr>
              <w:pStyle w:val="SemEspaamento"/>
            </w:pPr>
          </w:p>
        </w:tc>
        <w:tc>
          <w:tcPr>
            <w:tcW w:w="1134" w:type="dxa"/>
            <w:shd w:val="clear" w:color="auto" w:fill="auto"/>
            <w:vAlign w:val="bottom"/>
          </w:tcPr>
          <w:p w14:paraId="36F1DE6F" w14:textId="02A51C2A" w:rsidR="00B90AA3" w:rsidRDefault="00B90AA3" w:rsidP="009C1F6E">
            <w:pPr>
              <w:pStyle w:val="SemEspaamento"/>
            </w:pPr>
            <w:r>
              <w:t>RGA: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C44DCD3" w14:textId="77777777" w:rsidR="00B90AA3" w:rsidRDefault="00B90AA3" w:rsidP="009C1F6E">
            <w:pPr>
              <w:pStyle w:val="SemEspaamento"/>
            </w:pPr>
          </w:p>
        </w:tc>
      </w:tr>
      <w:tr w:rsidR="00B90AA3" w14:paraId="50B0CF7A" w14:textId="28D88D41" w:rsidTr="009C1F6E">
        <w:trPr>
          <w:trHeight w:val="340"/>
        </w:trPr>
        <w:tc>
          <w:tcPr>
            <w:tcW w:w="1242" w:type="dxa"/>
            <w:shd w:val="clear" w:color="auto" w:fill="auto"/>
            <w:vAlign w:val="bottom"/>
          </w:tcPr>
          <w:p w14:paraId="6B891376" w14:textId="366B0607" w:rsidR="00B90AA3" w:rsidRDefault="00B90AA3" w:rsidP="009C1F6E">
            <w:pPr>
              <w:pStyle w:val="SemEspaamento"/>
            </w:pPr>
            <w:r>
              <w:t>Endereço:</w:t>
            </w:r>
          </w:p>
        </w:tc>
        <w:tc>
          <w:tcPr>
            <w:tcW w:w="804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AFC12B" w14:textId="77777777" w:rsidR="00B90AA3" w:rsidRDefault="00B90AA3" w:rsidP="009C1F6E">
            <w:pPr>
              <w:pStyle w:val="SemEspaamento"/>
            </w:pPr>
          </w:p>
        </w:tc>
      </w:tr>
      <w:tr w:rsidR="00F94B29" w14:paraId="392291F6" w14:textId="6F925E31" w:rsidTr="009C1F6E">
        <w:trPr>
          <w:trHeight w:val="340"/>
        </w:trPr>
        <w:tc>
          <w:tcPr>
            <w:tcW w:w="1242" w:type="dxa"/>
            <w:shd w:val="clear" w:color="auto" w:fill="auto"/>
            <w:vAlign w:val="bottom"/>
          </w:tcPr>
          <w:p w14:paraId="2A145A08" w14:textId="529DF622" w:rsidR="00B90AA3" w:rsidRDefault="00B90AA3" w:rsidP="009C1F6E">
            <w:pPr>
              <w:pStyle w:val="SemEspaamento"/>
            </w:pPr>
            <w:r>
              <w:t>Telefone:</w:t>
            </w:r>
          </w:p>
        </w:tc>
        <w:tc>
          <w:tcPr>
            <w:tcW w:w="80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D347A41" w14:textId="77777777" w:rsidR="00B90AA3" w:rsidRDefault="00B90AA3" w:rsidP="009C1F6E">
            <w:pPr>
              <w:pStyle w:val="SemEspaamento"/>
            </w:pPr>
          </w:p>
        </w:tc>
      </w:tr>
      <w:tr w:rsidR="00F94B29" w14:paraId="6D8DE4E1" w14:textId="41430494" w:rsidTr="009C1F6E">
        <w:trPr>
          <w:trHeight w:val="340"/>
        </w:trPr>
        <w:tc>
          <w:tcPr>
            <w:tcW w:w="1242" w:type="dxa"/>
            <w:shd w:val="clear" w:color="auto" w:fill="auto"/>
            <w:vAlign w:val="bottom"/>
          </w:tcPr>
          <w:p w14:paraId="7E464A94" w14:textId="0AF47713" w:rsidR="00B90AA3" w:rsidRDefault="00B90AA3" w:rsidP="009C1F6E">
            <w:pPr>
              <w:pStyle w:val="SemEspaamento"/>
            </w:pPr>
            <w:r>
              <w:t>E-mail:</w:t>
            </w:r>
          </w:p>
        </w:tc>
        <w:tc>
          <w:tcPr>
            <w:tcW w:w="80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31369FF" w14:textId="77777777" w:rsidR="00B90AA3" w:rsidRDefault="00B90AA3" w:rsidP="009C1F6E">
            <w:pPr>
              <w:pStyle w:val="SemEspaamento"/>
            </w:pPr>
          </w:p>
        </w:tc>
      </w:tr>
    </w:tbl>
    <w:p w14:paraId="094A4352" w14:textId="77777777" w:rsidR="004F06C7" w:rsidRDefault="004F06C7" w:rsidP="007A7F74"/>
    <w:p w14:paraId="23BCA8F9" w14:textId="1BF31D59" w:rsidR="00B90AA3" w:rsidRDefault="004F06C7" w:rsidP="00B90AA3">
      <w:pPr>
        <w:pStyle w:val="Ttulo1"/>
      </w:pPr>
      <w:r>
        <w:t>2)</w:t>
      </w:r>
      <w:r>
        <w:tab/>
        <w:t>Empresa</w:t>
      </w:r>
      <w:r w:rsidR="007A7F74">
        <w:t>:</w:t>
      </w:r>
    </w:p>
    <w:tbl>
      <w:tblPr>
        <w:tblW w:w="9296" w:type="dxa"/>
        <w:tblLook w:val="04A0" w:firstRow="1" w:lastRow="0" w:firstColumn="1" w:lastColumn="0" w:noHBand="0" w:noVBand="1"/>
      </w:tblPr>
      <w:tblGrid>
        <w:gridCol w:w="1242"/>
        <w:gridCol w:w="4637"/>
        <w:gridCol w:w="1194"/>
        <w:gridCol w:w="2223"/>
      </w:tblGrid>
      <w:tr w:rsidR="00B90AA3" w14:paraId="5E5C58D9" w14:textId="77777777" w:rsidTr="009C1F6E">
        <w:trPr>
          <w:trHeight w:val="283"/>
        </w:trPr>
        <w:tc>
          <w:tcPr>
            <w:tcW w:w="1242" w:type="dxa"/>
            <w:shd w:val="clear" w:color="auto" w:fill="auto"/>
          </w:tcPr>
          <w:p w14:paraId="08DEEE4F" w14:textId="6202158C" w:rsidR="00B90AA3" w:rsidRDefault="00B90AA3" w:rsidP="009C1F6E">
            <w:pPr>
              <w:pStyle w:val="SemEspaamento"/>
            </w:pPr>
            <w:r>
              <w:t>Nome:</w:t>
            </w:r>
          </w:p>
        </w:tc>
        <w:tc>
          <w:tcPr>
            <w:tcW w:w="8054" w:type="dxa"/>
            <w:gridSpan w:val="3"/>
            <w:shd w:val="clear" w:color="auto" w:fill="auto"/>
          </w:tcPr>
          <w:p w14:paraId="219DAA6B" w14:textId="77777777" w:rsidR="00B90AA3" w:rsidRDefault="00B90AA3" w:rsidP="009C1F6E">
            <w:pPr>
              <w:pStyle w:val="SemEspaamento"/>
            </w:pPr>
          </w:p>
        </w:tc>
      </w:tr>
      <w:tr w:rsidR="00F94B29" w14:paraId="26B080FA" w14:textId="77777777" w:rsidTr="009C1F6E">
        <w:trPr>
          <w:trHeight w:val="283"/>
        </w:trPr>
        <w:tc>
          <w:tcPr>
            <w:tcW w:w="1242" w:type="dxa"/>
            <w:shd w:val="clear" w:color="auto" w:fill="auto"/>
          </w:tcPr>
          <w:p w14:paraId="17C976D1" w14:textId="29569BA1" w:rsidR="00B90AA3" w:rsidRDefault="00B90AA3" w:rsidP="009C1F6E">
            <w:pPr>
              <w:pStyle w:val="SemEspaamento"/>
            </w:pPr>
            <w:r>
              <w:t>Endereço:</w:t>
            </w:r>
          </w:p>
        </w:tc>
        <w:tc>
          <w:tcPr>
            <w:tcW w:w="4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DFFEAD" w14:textId="77777777" w:rsidR="00B90AA3" w:rsidRDefault="00B90AA3" w:rsidP="009C1F6E">
            <w:pPr>
              <w:pStyle w:val="SemEspaamento"/>
            </w:pPr>
          </w:p>
        </w:tc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</w:tcPr>
          <w:p w14:paraId="7A3A0903" w14:textId="28239591" w:rsidR="00B90AA3" w:rsidRDefault="00B90AA3" w:rsidP="009C1F6E">
            <w:pPr>
              <w:pStyle w:val="SemEspaamento"/>
            </w:pPr>
            <w:r>
              <w:t>CEP:</w:t>
            </w:r>
          </w:p>
        </w:tc>
        <w:tc>
          <w:tcPr>
            <w:tcW w:w="2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78B3F3" w14:textId="59FE0E12" w:rsidR="00B90AA3" w:rsidRDefault="00B90AA3" w:rsidP="009C1F6E">
            <w:pPr>
              <w:pStyle w:val="SemEspaamento"/>
            </w:pPr>
          </w:p>
        </w:tc>
      </w:tr>
      <w:tr w:rsidR="00F94B29" w14:paraId="018C903F" w14:textId="77777777" w:rsidTr="009C1F6E">
        <w:trPr>
          <w:trHeight w:val="283"/>
        </w:trPr>
        <w:tc>
          <w:tcPr>
            <w:tcW w:w="1242" w:type="dxa"/>
            <w:shd w:val="clear" w:color="auto" w:fill="auto"/>
          </w:tcPr>
          <w:p w14:paraId="5C50AB32" w14:textId="4F02C6DB" w:rsidR="00B90AA3" w:rsidRDefault="00B90AA3" w:rsidP="009C1F6E">
            <w:pPr>
              <w:pStyle w:val="SemEspaamento"/>
            </w:pPr>
            <w:r>
              <w:t>Cidade:</w:t>
            </w:r>
          </w:p>
        </w:tc>
        <w:tc>
          <w:tcPr>
            <w:tcW w:w="4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C475BB" w14:textId="77777777" w:rsidR="00B90AA3" w:rsidRDefault="00B90AA3" w:rsidP="009C1F6E">
            <w:pPr>
              <w:pStyle w:val="SemEspaamento"/>
            </w:pPr>
          </w:p>
        </w:tc>
        <w:tc>
          <w:tcPr>
            <w:tcW w:w="1194" w:type="dxa"/>
            <w:shd w:val="clear" w:color="auto" w:fill="auto"/>
          </w:tcPr>
          <w:p w14:paraId="14E5553D" w14:textId="3893AA1B" w:rsidR="00B90AA3" w:rsidRDefault="00B90AA3" w:rsidP="009C1F6E">
            <w:pPr>
              <w:pStyle w:val="SemEspaamento"/>
            </w:pPr>
            <w:r>
              <w:t>Estado:</w:t>
            </w:r>
          </w:p>
        </w:tc>
        <w:tc>
          <w:tcPr>
            <w:tcW w:w="2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03B185" w14:textId="77777777" w:rsidR="00B90AA3" w:rsidRDefault="00B90AA3" w:rsidP="009C1F6E">
            <w:pPr>
              <w:pStyle w:val="SemEspaamento"/>
            </w:pPr>
          </w:p>
        </w:tc>
      </w:tr>
      <w:tr w:rsidR="00F94B29" w14:paraId="0BBF9E4D" w14:textId="77777777" w:rsidTr="009C1F6E">
        <w:trPr>
          <w:trHeight w:val="283"/>
        </w:trPr>
        <w:tc>
          <w:tcPr>
            <w:tcW w:w="1242" w:type="dxa"/>
            <w:shd w:val="clear" w:color="auto" w:fill="auto"/>
          </w:tcPr>
          <w:p w14:paraId="11A75177" w14:textId="1F4FA1BC" w:rsidR="00B90AA3" w:rsidRDefault="00B90AA3" w:rsidP="009C1F6E">
            <w:pPr>
              <w:pStyle w:val="SemEspaamento"/>
            </w:pPr>
            <w:r>
              <w:t>CNPJ:</w:t>
            </w:r>
          </w:p>
        </w:tc>
        <w:tc>
          <w:tcPr>
            <w:tcW w:w="4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ECFAF3" w14:textId="77777777" w:rsidR="00B90AA3" w:rsidRDefault="00B90AA3" w:rsidP="009C1F6E">
            <w:pPr>
              <w:pStyle w:val="SemEspaamento"/>
            </w:pPr>
          </w:p>
        </w:tc>
        <w:tc>
          <w:tcPr>
            <w:tcW w:w="1194" w:type="dxa"/>
            <w:shd w:val="clear" w:color="auto" w:fill="auto"/>
          </w:tcPr>
          <w:p w14:paraId="5064295F" w14:textId="4A67CEA3" w:rsidR="00B90AA3" w:rsidRDefault="00B90AA3" w:rsidP="009C1F6E">
            <w:pPr>
              <w:pStyle w:val="SemEspaamento"/>
            </w:pPr>
            <w:r>
              <w:t>Telefone:</w:t>
            </w:r>
          </w:p>
        </w:tc>
        <w:tc>
          <w:tcPr>
            <w:tcW w:w="2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940D56" w14:textId="77777777" w:rsidR="00B90AA3" w:rsidRDefault="00B90AA3" w:rsidP="009C1F6E">
            <w:pPr>
              <w:pStyle w:val="SemEspaamento"/>
            </w:pPr>
          </w:p>
        </w:tc>
      </w:tr>
      <w:tr w:rsidR="00B90AA3" w14:paraId="74A53B67" w14:textId="77777777" w:rsidTr="009C1F6E">
        <w:trPr>
          <w:trHeight w:val="283"/>
        </w:trPr>
        <w:tc>
          <w:tcPr>
            <w:tcW w:w="1242" w:type="dxa"/>
            <w:shd w:val="clear" w:color="auto" w:fill="auto"/>
          </w:tcPr>
          <w:p w14:paraId="0DB2F62E" w14:textId="4CE12646" w:rsidR="00B90AA3" w:rsidRDefault="00B90AA3" w:rsidP="009C1F6E">
            <w:pPr>
              <w:pStyle w:val="SemEspaamento"/>
            </w:pPr>
            <w:r>
              <w:t>E-mail:</w:t>
            </w:r>
          </w:p>
        </w:tc>
        <w:tc>
          <w:tcPr>
            <w:tcW w:w="805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581B95E" w14:textId="77777777" w:rsidR="00B90AA3" w:rsidRDefault="00B90AA3" w:rsidP="009C1F6E">
            <w:pPr>
              <w:pStyle w:val="SemEspaamento"/>
            </w:pPr>
          </w:p>
        </w:tc>
      </w:tr>
    </w:tbl>
    <w:p w14:paraId="0413961B" w14:textId="77777777" w:rsidR="004F06C7" w:rsidRDefault="004F06C7" w:rsidP="007A7F74"/>
    <w:p w14:paraId="7E72472C" w14:textId="217445BC" w:rsidR="004F06C7" w:rsidRDefault="004F06C7" w:rsidP="007A7F74">
      <w:pPr>
        <w:pStyle w:val="Ttulo1"/>
      </w:pPr>
      <w:r>
        <w:t>3)</w:t>
      </w:r>
      <w:r>
        <w:tab/>
        <w:t>Supervisor</w:t>
      </w:r>
      <w:r w:rsidR="007A7F74"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38"/>
        <w:gridCol w:w="4391"/>
        <w:gridCol w:w="1438"/>
        <w:gridCol w:w="2003"/>
      </w:tblGrid>
      <w:tr w:rsidR="00F94B29" w14:paraId="43907095" w14:textId="77777777" w:rsidTr="009C1F6E">
        <w:trPr>
          <w:trHeight w:val="283"/>
        </w:trPr>
        <w:tc>
          <w:tcPr>
            <w:tcW w:w="1238" w:type="dxa"/>
            <w:shd w:val="clear" w:color="auto" w:fill="auto"/>
            <w:vAlign w:val="bottom"/>
          </w:tcPr>
          <w:p w14:paraId="73D16391" w14:textId="77777777" w:rsidR="00B90AA3" w:rsidRDefault="00B90AA3" w:rsidP="009C1F6E">
            <w:pPr>
              <w:pStyle w:val="SemEspaamento"/>
            </w:pPr>
            <w:r>
              <w:t>Nome:</w:t>
            </w:r>
          </w:p>
        </w:tc>
        <w:tc>
          <w:tcPr>
            <w:tcW w:w="439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2E5A9A3" w14:textId="77777777" w:rsidR="00B90AA3" w:rsidRDefault="00B90AA3" w:rsidP="009C1F6E">
            <w:pPr>
              <w:pStyle w:val="SemEspaamento"/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7FA9A4B5" w14:textId="1C121915" w:rsidR="00B90AA3" w:rsidRDefault="00B90AA3" w:rsidP="009C1F6E">
            <w:pPr>
              <w:pStyle w:val="SemEspaamento"/>
            </w:pPr>
            <w:r>
              <w:t>CREA/MS:</w:t>
            </w:r>
          </w:p>
        </w:tc>
        <w:tc>
          <w:tcPr>
            <w:tcW w:w="20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20B36F" w14:textId="77777777" w:rsidR="00B90AA3" w:rsidRDefault="00B90AA3" w:rsidP="009C1F6E">
            <w:pPr>
              <w:pStyle w:val="SemEspaamento"/>
            </w:pPr>
          </w:p>
        </w:tc>
      </w:tr>
      <w:tr w:rsidR="00F94B29" w14:paraId="7028E922" w14:textId="77777777" w:rsidTr="009C1F6E">
        <w:trPr>
          <w:trHeight w:val="283"/>
        </w:trPr>
        <w:tc>
          <w:tcPr>
            <w:tcW w:w="1238" w:type="dxa"/>
            <w:shd w:val="clear" w:color="auto" w:fill="auto"/>
            <w:vAlign w:val="bottom"/>
          </w:tcPr>
          <w:p w14:paraId="173BD401" w14:textId="4E5F30A2" w:rsidR="00B90AA3" w:rsidRDefault="003A09DC" w:rsidP="009C1F6E">
            <w:pPr>
              <w:pStyle w:val="SemEspaamento"/>
            </w:pPr>
            <w:r>
              <w:t>Telefone</w:t>
            </w:r>
            <w:r w:rsidR="00B90AA3">
              <w:t>:</w:t>
            </w:r>
          </w:p>
        </w:tc>
        <w:tc>
          <w:tcPr>
            <w:tcW w:w="4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3B4914B" w14:textId="77777777" w:rsidR="00B90AA3" w:rsidRDefault="00B90AA3" w:rsidP="009C1F6E">
            <w:pPr>
              <w:pStyle w:val="SemEspaamento"/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5136C19D" w14:textId="5EC84FD2" w:rsidR="00B90AA3" w:rsidRDefault="00B90AA3" w:rsidP="009C1F6E">
            <w:pPr>
              <w:pStyle w:val="SemEspaamento"/>
            </w:pPr>
            <w:r>
              <w:t>Ramal</w:t>
            </w:r>
            <w:r w:rsidR="003A09DC">
              <w:t>: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40F5F7" w14:textId="4B493CF6" w:rsidR="00B90AA3" w:rsidRDefault="00B90AA3" w:rsidP="009C1F6E">
            <w:pPr>
              <w:pStyle w:val="SemEspaamento"/>
            </w:pPr>
          </w:p>
        </w:tc>
      </w:tr>
      <w:tr w:rsidR="00F94B29" w14:paraId="22DC61DB" w14:textId="77777777" w:rsidTr="009C1F6E">
        <w:trPr>
          <w:trHeight w:val="283"/>
        </w:trPr>
        <w:tc>
          <w:tcPr>
            <w:tcW w:w="1238" w:type="dxa"/>
            <w:shd w:val="clear" w:color="auto" w:fill="auto"/>
            <w:vAlign w:val="bottom"/>
          </w:tcPr>
          <w:p w14:paraId="035EAAB0" w14:textId="77777777" w:rsidR="00B90AA3" w:rsidRDefault="00B90AA3" w:rsidP="009C1F6E">
            <w:pPr>
              <w:pStyle w:val="SemEspaamento"/>
            </w:pPr>
            <w:r>
              <w:t>E-mail:</w:t>
            </w:r>
          </w:p>
        </w:tc>
        <w:tc>
          <w:tcPr>
            <w:tcW w:w="7832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C6CE12" w14:textId="77777777" w:rsidR="00B90AA3" w:rsidRDefault="00B90AA3" w:rsidP="009C1F6E">
            <w:pPr>
              <w:pStyle w:val="SemEspaamento"/>
            </w:pPr>
          </w:p>
        </w:tc>
      </w:tr>
    </w:tbl>
    <w:p w14:paraId="3403CAAA" w14:textId="3B696C10" w:rsidR="007A7F74" w:rsidRDefault="007A7F74">
      <w:pPr>
        <w:tabs>
          <w:tab w:val="left" w:pos="993"/>
        </w:tabs>
        <w:rPr>
          <w:smallCaps/>
        </w:rPr>
      </w:pPr>
    </w:p>
    <w:p w14:paraId="41A3729B" w14:textId="04A3F98B" w:rsidR="003A09DC" w:rsidRDefault="003A09DC" w:rsidP="003A09DC">
      <w:pPr>
        <w:jc w:val="center"/>
      </w:pPr>
      <w:r>
        <w:t>Formação do Supervisor</w:t>
      </w:r>
      <w:r w:rsidR="007A7F74">
        <w:t>:</w:t>
      </w:r>
    </w:p>
    <w:tbl>
      <w:tblPr>
        <w:tblW w:w="9239" w:type="dxa"/>
        <w:tblInd w:w="7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84"/>
        <w:gridCol w:w="3786"/>
        <w:gridCol w:w="2268"/>
        <w:gridCol w:w="1301"/>
      </w:tblGrid>
      <w:tr w:rsidR="00F94B29" w:rsidRPr="003A09DC" w14:paraId="20E1D6A2" w14:textId="77777777" w:rsidTr="007508C2">
        <w:trPr>
          <w:trHeight w:hRule="exact" w:val="354"/>
        </w:trPr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082AA49" w14:textId="39F287B7" w:rsidR="004F06C7" w:rsidRPr="003A09DC" w:rsidRDefault="003A09DC" w:rsidP="003A09DC">
            <w:pPr>
              <w:jc w:val="center"/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Titulação</w:t>
            </w:r>
          </w:p>
        </w:tc>
        <w:tc>
          <w:tcPr>
            <w:tcW w:w="3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FCB73C7" w14:textId="77777777" w:rsidR="004F06C7" w:rsidRPr="003A09DC" w:rsidRDefault="004F06C7" w:rsidP="003A09DC">
            <w:pPr>
              <w:jc w:val="center"/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Área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B25A183" w14:textId="77777777" w:rsidR="004F06C7" w:rsidRPr="003A09DC" w:rsidRDefault="004F06C7" w:rsidP="003A09DC">
            <w:pPr>
              <w:jc w:val="center"/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Instituição</w:t>
            </w: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DB2011F" w14:textId="77777777" w:rsidR="004F06C7" w:rsidRPr="003A09DC" w:rsidRDefault="004F06C7" w:rsidP="003A09DC">
            <w:pPr>
              <w:jc w:val="center"/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Conclusão</w:t>
            </w:r>
          </w:p>
        </w:tc>
      </w:tr>
      <w:tr w:rsidR="004F06C7" w:rsidRPr="003A09DC" w14:paraId="3A9ABCE8" w14:textId="77777777" w:rsidTr="003A09DC">
        <w:trPr>
          <w:trHeight w:hRule="exact" w:val="354"/>
        </w:trPr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F3CC90" w14:textId="77777777" w:rsidR="004F06C7" w:rsidRPr="003A09DC" w:rsidRDefault="004F06C7" w:rsidP="003A09DC">
            <w:pPr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Graduação</w:t>
            </w:r>
          </w:p>
        </w:tc>
        <w:tc>
          <w:tcPr>
            <w:tcW w:w="3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FB5D45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35F94F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AA0BFC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</w:tr>
      <w:tr w:rsidR="004F06C7" w:rsidRPr="003A09DC" w14:paraId="5B9FB56B" w14:textId="77777777" w:rsidTr="003A09DC">
        <w:trPr>
          <w:trHeight w:hRule="exact" w:val="354"/>
        </w:trPr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4DDB95" w14:textId="77777777" w:rsidR="004F06C7" w:rsidRPr="003A09DC" w:rsidRDefault="004F06C7" w:rsidP="003A09DC">
            <w:pPr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Especialização</w:t>
            </w:r>
          </w:p>
        </w:tc>
        <w:tc>
          <w:tcPr>
            <w:tcW w:w="3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EDD207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9F036D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33EDE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</w:tr>
      <w:tr w:rsidR="004F06C7" w:rsidRPr="003A09DC" w14:paraId="67D0F0F3" w14:textId="77777777" w:rsidTr="003A09DC">
        <w:trPr>
          <w:trHeight w:hRule="exact" w:val="354"/>
        </w:trPr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FFC3EF" w14:textId="77777777" w:rsidR="004F06C7" w:rsidRPr="003A09DC" w:rsidRDefault="004F06C7" w:rsidP="003A09DC">
            <w:pPr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Mestrado</w:t>
            </w:r>
          </w:p>
        </w:tc>
        <w:tc>
          <w:tcPr>
            <w:tcW w:w="3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0C572E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7951C2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425559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</w:tr>
      <w:tr w:rsidR="004F06C7" w:rsidRPr="003A09DC" w14:paraId="3EA8C8F8" w14:textId="77777777" w:rsidTr="003A09DC">
        <w:trPr>
          <w:trHeight w:hRule="exact" w:val="354"/>
        </w:trPr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B88E44" w14:textId="77777777" w:rsidR="004F06C7" w:rsidRPr="003A09DC" w:rsidRDefault="004F06C7" w:rsidP="003A09DC">
            <w:pPr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Doutorado</w:t>
            </w:r>
          </w:p>
        </w:tc>
        <w:tc>
          <w:tcPr>
            <w:tcW w:w="3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36A770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C23A45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4246F4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</w:tr>
      <w:tr w:rsidR="004F06C7" w:rsidRPr="003A09DC" w14:paraId="0F204CF9" w14:textId="77777777" w:rsidTr="003A09DC">
        <w:trPr>
          <w:trHeight w:hRule="exact" w:val="354"/>
        </w:trPr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32B320" w14:textId="77777777" w:rsidR="004F06C7" w:rsidRPr="003A09DC" w:rsidRDefault="004F06C7" w:rsidP="003A09DC">
            <w:pPr>
              <w:rPr>
                <w:sz w:val="20"/>
                <w:szCs w:val="18"/>
              </w:rPr>
            </w:pPr>
            <w:r w:rsidRPr="003A09DC">
              <w:rPr>
                <w:sz w:val="20"/>
                <w:szCs w:val="18"/>
              </w:rPr>
              <w:t>Pós-Doutorado</w:t>
            </w:r>
          </w:p>
        </w:tc>
        <w:tc>
          <w:tcPr>
            <w:tcW w:w="3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0EB514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45B42D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1E228D" w14:textId="77777777" w:rsidR="004F06C7" w:rsidRPr="003A09DC" w:rsidRDefault="004F06C7" w:rsidP="003A09DC">
            <w:pPr>
              <w:rPr>
                <w:sz w:val="20"/>
                <w:szCs w:val="18"/>
              </w:rPr>
            </w:pPr>
          </w:p>
        </w:tc>
      </w:tr>
    </w:tbl>
    <w:p w14:paraId="5C418F03" w14:textId="77777777" w:rsidR="004F06C7" w:rsidRPr="00CA696F" w:rsidRDefault="004F06C7">
      <w:pPr>
        <w:rPr>
          <w:i/>
          <w:sz w:val="20"/>
          <w:szCs w:val="18"/>
        </w:rPr>
      </w:pPr>
      <w:r w:rsidRPr="00CA696F">
        <w:rPr>
          <w:i/>
          <w:sz w:val="20"/>
          <w:szCs w:val="18"/>
        </w:rPr>
        <w:t>Observações:</w:t>
      </w:r>
    </w:p>
    <w:p w14:paraId="5A1854E8" w14:textId="615E2D3B" w:rsidR="004F06C7" w:rsidRPr="009C1F6E" w:rsidRDefault="004F06C7" w:rsidP="009C1F6E">
      <w:pPr>
        <w:pStyle w:val="PargrafodaLista"/>
        <w:numPr>
          <w:ilvl w:val="0"/>
          <w:numId w:val="3"/>
        </w:numPr>
        <w:rPr>
          <w:i/>
          <w:sz w:val="20"/>
          <w:szCs w:val="18"/>
        </w:rPr>
      </w:pPr>
      <w:r w:rsidRPr="009C1F6E">
        <w:rPr>
          <w:i/>
          <w:sz w:val="20"/>
          <w:szCs w:val="18"/>
        </w:rPr>
        <w:t>As informações sobre o Supervisor podem ser substituídas pelo Curriculum VITAE</w:t>
      </w:r>
      <w:r w:rsidR="003A09DC" w:rsidRPr="009C1F6E">
        <w:rPr>
          <w:i/>
          <w:sz w:val="20"/>
          <w:szCs w:val="18"/>
        </w:rPr>
        <w:t>;</w:t>
      </w:r>
    </w:p>
    <w:p w14:paraId="727E3AEB" w14:textId="74FA0D7E" w:rsidR="004F06C7" w:rsidRPr="009C1F6E" w:rsidRDefault="004F06C7" w:rsidP="009C1F6E">
      <w:pPr>
        <w:pStyle w:val="PargrafodaLista"/>
        <w:numPr>
          <w:ilvl w:val="0"/>
          <w:numId w:val="3"/>
        </w:numPr>
        <w:rPr>
          <w:i/>
          <w:sz w:val="20"/>
          <w:szCs w:val="18"/>
        </w:rPr>
      </w:pPr>
      <w:r w:rsidRPr="009C1F6E">
        <w:rPr>
          <w:i/>
          <w:sz w:val="20"/>
          <w:szCs w:val="18"/>
        </w:rPr>
        <w:lastRenderedPageBreak/>
        <w:t xml:space="preserve">Caso o Supervisor não seja da área, o Curriculum VITAE deve ser anexado para avaliação da COE quando a possibilidade </w:t>
      </w:r>
      <w:proofErr w:type="gramStart"/>
      <w:r w:rsidRPr="009C1F6E">
        <w:rPr>
          <w:i/>
          <w:sz w:val="20"/>
          <w:szCs w:val="18"/>
        </w:rPr>
        <w:t>do mesmo</w:t>
      </w:r>
      <w:proofErr w:type="gramEnd"/>
      <w:r w:rsidRPr="009C1F6E">
        <w:rPr>
          <w:i/>
          <w:sz w:val="20"/>
          <w:szCs w:val="18"/>
        </w:rPr>
        <w:t xml:space="preserve"> desempenhar o papel de Supervisor</w:t>
      </w:r>
      <w:r w:rsidR="003A09DC" w:rsidRPr="009C1F6E">
        <w:rPr>
          <w:i/>
          <w:sz w:val="20"/>
          <w:szCs w:val="18"/>
        </w:rPr>
        <w:t>.</w:t>
      </w:r>
    </w:p>
    <w:p w14:paraId="7F3A2418" w14:textId="77777777" w:rsidR="004F06C7" w:rsidRDefault="004F06C7" w:rsidP="009C1F6E"/>
    <w:p w14:paraId="7487B144" w14:textId="595519B8" w:rsidR="004F06C7" w:rsidRDefault="004F06C7" w:rsidP="007A7F74">
      <w:pPr>
        <w:pStyle w:val="Ttulo1"/>
      </w:pPr>
      <w:r w:rsidRPr="003A09DC">
        <w:t>4)</w:t>
      </w:r>
      <w:r w:rsidRPr="003A09DC">
        <w:tab/>
        <w:t>Professor Orientado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99"/>
        <w:gridCol w:w="2783"/>
        <w:gridCol w:w="2783"/>
        <w:gridCol w:w="965"/>
        <w:gridCol w:w="1540"/>
      </w:tblGrid>
      <w:tr w:rsidR="007A7F74" w14:paraId="709EA260" w14:textId="77777777" w:rsidTr="007A7F74">
        <w:tc>
          <w:tcPr>
            <w:tcW w:w="999" w:type="dxa"/>
            <w:shd w:val="clear" w:color="auto" w:fill="auto"/>
            <w:vAlign w:val="bottom"/>
          </w:tcPr>
          <w:p w14:paraId="4162E7C3" w14:textId="77777777" w:rsidR="007A7F74" w:rsidRDefault="007A7F74" w:rsidP="009C1F6E">
            <w:pPr>
              <w:pStyle w:val="SemEspaamento"/>
            </w:pPr>
            <w:r>
              <w:t>Nome:</w:t>
            </w:r>
          </w:p>
        </w:tc>
        <w:tc>
          <w:tcPr>
            <w:tcW w:w="2783" w:type="dxa"/>
          </w:tcPr>
          <w:p w14:paraId="6116A78B" w14:textId="77777777" w:rsidR="007A7F74" w:rsidRDefault="007A7F74" w:rsidP="009C1F6E">
            <w:pPr>
              <w:pStyle w:val="SemEspaamento"/>
            </w:pPr>
          </w:p>
        </w:tc>
        <w:tc>
          <w:tcPr>
            <w:tcW w:w="278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61ECD3" w14:textId="1146B83D" w:rsidR="007A7F74" w:rsidRDefault="007A7F74" w:rsidP="009C1F6E">
            <w:pPr>
              <w:pStyle w:val="SemEspaamento"/>
            </w:pPr>
          </w:p>
        </w:tc>
        <w:tc>
          <w:tcPr>
            <w:tcW w:w="965" w:type="dxa"/>
            <w:shd w:val="clear" w:color="auto" w:fill="auto"/>
            <w:vAlign w:val="bottom"/>
          </w:tcPr>
          <w:p w14:paraId="69C70AFB" w14:textId="76E90C17" w:rsidR="007A7F74" w:rsidRDefault="007A7F74" w:rsidP="009C1F6E">
            <w:pPr>
              <w:pStyle w:val="SemEspaamento"/>
            </w:pPr>
            <w:r>
              <w:t>SIAPE: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3FD1F18" w14:textId="77777777" w:rsidR="007A7F74" w:rsidRDefault="007A7F74" w:rsidP="009C1F6E">
            <w:pPr>
              <w:pStyle w:val="SemEspaamento"/>
            </w:pPr>
          </w:p>
        </w:tc>
      </w:tr>
    </w:tbl>
    <w:p w14:paraId="1B106BC7" w14:textId="77777777" w:rsidR="004F06C7" w:rsidRDefault="004F06C7" w:rsidP="007A7F74"/>
    <w:p w14:paraId="600371BB" w14:textId="3D336E0D" w:rsidR="004F06C7" w:rsidRDefault="004F06C7" w:rsidP="007A7F74">
      <w:pPr>
        <w:pStyle w:val="Ttulo1"/>
      </w:pPr>
      <w:r w:rsidRPr="003A09DC">
        <w:t>5)</w:t>
      </w:r>
      <w:r w:rsidRPr="003A09DC">
        <w:tab/>
        <w:t>Dados sobre o Estágio</w:t>
      </w:r>
    </w:p>
    <w:tbl>
      <w:tblPr>
        <w:tblW w:w="9296" w:type="dxa"/>
        <w:tblLook w:val="04A0" w:firstRow="1" w:lastRow="0" w:firstColumn="1" w:lastColumn="0" w:noHBand="0" w:noVBand="1"/>
      </w:tblPr>
      <w:tblGrid>
        <w:gridCol w:w="1101"/>
        <w:gridCol w:w="8195"/>
      </w:tblGrid>
      <w:tr w:rsidR="003A09DC" w14:paraId="69C9791C" w14:textId="77777777" w:rsidTr="007508C2">
        <w:trPr>
          <w:trHeight w:val="288"/>
        </w:trPr>
        <w:tc>
          <w:tcPr>
            <w:tcW w:w="1101" w:type="dxa"/>
            <w:shd w:val="clear" w:color="auto" w:fill="auto"/>
            <w:vAlign w:val="bottom"/>
          </w:tcPr>
          <w:p w14:paraId="32BD27C9" w14:textId="69DC8078" w:rsidR="003A09DC" w:rsidRDefault="003A09DC" w:rsidP="009C1F6E">
            <w:pPr>
              <w:pStyle w:val="SemEspaamento"/>
              <w:jc w:val="left"/>
            </w:pPr>
            <w:r>
              <w:t>Área:</w:t>
            </w:r>
          </w:p>
        </w:tc>
        <w:tc>
          <w:tcPr>
            <w:tcW w:w="819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AC279B" w14:textId="77777777" w:rsidR="003A09DC" w:rsidRDefault="003A09DC" w:rsidP="009C1F6E">
            <w:pPr>
              <w:pStyle w:val="SemEspaamento"/>
            </w:pPr>
          </w:p>
        </w:tc>
      </w:tr>
    </w:tbl>
    <w:p w14:paraId="742E0B0A" w14:textId="57C43905" w:rsidR="003A09DC" w:rsidRPr="003A09DC" w:rsidRDefault="003A09DC" w:rsidP="003A09DC">
      <w:pPr>
        <w:tabs>
          <w:tab w:val="left" w:pos="426"/>
          <w:tab w:val="left" w:leader="underscore" w:pos="9071"/>
        </w:tabs>
        <w:jc w:val="right"/>
        <w:rPr>
          <w:color w:val="FF0000"/>
          <w:sz w:val="18"/>
          <w:szCs w:val="16"/>
        </w:rPr>
      </w:pPr>
      <w:r w:rsidRPr="003A09DC">
        <w:rPr>
          <w:color w:val="FF0000"/>
          <w:sz w:val="18"/>
          <w:szCs w:val="16"/>
        </w:rPr>
        <w:t>(consulte o regulamento do seu curso para verificar as áreas nas quais você pode realizar o estágio)</w:t>
      </w:r>
    </w:p>
    <w:p w14:paraId="4E7C211B" w14:textId="666D7C6A" w:rsidR="004F06C7" w:rsidRDefault="009C1F6E" w:rsidP="009C1F6E">
      <w:pPr>
        <w:pStyle w:val="Ttulo2"/>
      </w:pPr>
      <w:r>
        <w:t xml:space="preserve">5.1) </w:t>
      </w:r>
      <w:r w:rsidR="004F06C7">
        <w:t>Duração Prevista</w:t>
      </w:r>
      <w:r w:rsidR="00845A90">
        <w:t>:</w:t>
      </w:r>
    </w:p>
    <w:tbl>
      <w:tblPr>
        <w:tblW w:w="9328" w:type="dxa"/>
        <w:tblLook w:val="04A0" w:firstRow="1" w:lastRow="0" w:firstColumn="1" w:lastColumn="0" w:noHBand="0" w:noVBand="1"/>
      </w:tblPr>
      <w:tblGrid>
        <w:gridCol w:w="2352"/>
        <w:gridCol w:w="693"/>
        <w:gridCol w:w="1247"/>
        <w:gridCol w:w="564"/>
        <w:gridCol w:w="2272"/>
        <w:gridCol w:w="1942"/>
        <w:gridCol w:w="258"/>
      </w:tblGrid>
      <w:tr w:rsidR="00F94B29" w14:paraId="46E8672E" w14:textId="77777777" w:rsidTr="007A7F74">
        <w:trPr>
          <w:trHeight w:val="255"/>
        </w:trPr>
        <w:tc>
          <w:tcPr>
            <w:tcW w:w="2352" w:type="dxa"/>
            <w:shd w:val="clear" w:color="auto" w:fill="auto"/>
          </w:tcPr>
          <w:p w14:paraId="3AC5842B" w14:textId="26BD716D" w:rsidR="00CA696F" w:rsidRDefault="00CA696F" w:rsidP="007508C2">
            <w:pPr>
              <w:tabs>
                <w:tab w:val="left" w:pos="426"/>
                <w:tab w:val="left" w:leader="underscore" w:pos="9071"/>
              </w:tabs>
            </w:pPr>
            <w:r>
              <w:t>Início (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):</w:t>
            </w:r>
          </w:p>
        </w:tc>
        <w:tc>
          <w:tcPr>
            <w:tcW w:w="194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66C3DA9" w14:textId="77777777" w:rsidR="00CA696F" w:rsidRDefault="00CA696F" w:rsidP="007508C2">
            <w:pPr>
              <w:tabs>
                <w:tab w:val="left" w:pos="426"/>
                <w:tab w:val="left" w:leader="underscore" w:pos="9071"/>
              </w:tabs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5C1C9125" w14:textId="2B96854B" w:rsidR="00CA696F" w:rsidRDefault="00CA696F" w:rsidP="007508C2">
            <w:pPr>
              <w:tabs>
                <w:tab w:val="left" w:pos="426"/>
                <w:tab w:val="left" w:leader="underscore" w:pos="9071"/>
              </w:tabs>
            </w:pPr>
            <w:r>
              <w:t>Término (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):</w:t>
            </w:r>
          </w:p>
        </w:tc>
        <w:tc>
          <w:tcPr>
            <w:tcW w:w="220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EF9240A" w14:textId="77777777" w:rsidR="00CA696F" w:rsidRDefault="00CA696F" w:rsidP="007508C2">
            <w:pPr>
              <w:tabs>
                <w:tab w:val="left" w:pos="426"/>
                <w:tab w:val="left" w:leader="underscore" w:pos="9071"/>
              </w:tabs>
            </w:pPr>
          </w:p>
        </w:tc>
      </w:tr>
      <w:tr w:rsidR="00F94B29" w14:paraId="645BB8B9" w14:textId="77777777" w:rsidTr="007A7F74">
        <w:trPr>
          <w:gridAfter w:val="1"/>
          <w:wAfter w:w="258" w:type="dxa"/>
        </w:trPr>
        <w:tc>
          <w:tcPr>
            <w:tcW w:w="3045" w:type="dxa"/>
            <w:gridSpan w:val="2"/>
            <w:shd w:val="clear" w:color="auto" w:fill="auto"/>
          </w:tcPr>
          <w:p w14:paraId="561D01BF" w14:textId="429D8BFA" w:rsidR="00845A90" w:rsidRDefault="00845A90" w:rsidP="007508C2">
            <w:pPr>
              <w:tabs>
                <w:tab w:val="left" w:pos="852"/>
                <w:tab w:val="left" w:leader="underscore" w:pos="9497"/>
              </w:tabs>
            </w:pPr>
            <w:r>
              <w:t>Carga Horária Total Prevista:</w:t>
            </w:r>
          </w:p>
        </w:tc>
        <w:tc>
          <w:tcPr>
            <w:tcW w:w="18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1D8F16D" w14:textId="77777777" w:rsidR="00845A90" w:rsidRDefault="00845A90" w:rsidP="007508C2">
            <w:pPr>
              <w:tabs>
                <w:tab w:val="left" w:pos="852"/>
                <w:tab w:val="left" w:leader="underscore" w:pos="9497"/>
              </w:tabs>
            </w:pPr>
          </w:p>
        </w:tc>
        <w:tc>
          <w:tcPr>
            <w:tcW w:w="4214" w:type="dxa"/>
            <w:gridSpan w:val="2"/>
            <w:shd w:val="clear" w:color="auto" w:fill="auto"/>
          </w:tcPr>
          <w:p w14:paraId="6AB2B1CB" w14:textId="0C33502F" w:rsidR="00845A90" w:rsidRPr="00845A90" w:rsidRDefault="00845A90" w:rsidP="007508C2">
            <w:pPr>
              <w:tabs>
                <w:tab w:val="left" w:pos="852"/>
                <w:tab w:val="left" w:leader="underscore" w:pos="9497"/>
              </w:tabs>
            </w:pPr>
            <w:r w:rsidRPr="007508C2">
              <w:rPr>
                <w:color w:val="FF0000"/>
                <w:sz w:val="18"/>
                <w:szCs w:val="18"/>
              </w:rPr>
              <w:t xml:space="preserve">(número de dias de estágio </w:t>
            </w:r>
            <w:r w:rsidRPr="007508C2">
              <w:rPr>
                <w:rFonts w:cs="Arial"/>
                <w:color w:val="FF0000"/>
                <w:sz w:val="18"/>
                <w:szCs w:val="18"/>
              </w:rPr>
              <w:t>×</w:t>
            </w:r>
            <w:r w:rsidRPr="007508C2">
              <w:rPr>
                <w:color w:val="FF0000"/>
                <w:sz w:val="18"/>
                <w:szCs w:val="18"/>
              </w:rPr>
              <w:t xml:space="preserve"> carga horária diária)</w:t>
            </w:r>
          </w:p>
        </w:tc>
      </w:tr>
    </w:tbl>
    <w:p w14:paraId="4EE82846" w14:textId="77777777" w:rsidR="0002120D" w:rsidRDefault="0002120D" w:rsidP="007A7F74"/>
    <w:p w14:paraId="1C6A9ECF" w14:textId="6B0A2AA2" w:rsidR="004F06C7" w:rsidRPr="007A7F74" w:rsidRDefault="004F06C7" w:rsidP="007A7F74">
      <w:pPr>
        <w:pStyle w:val="Ttulo2"/>
        <w:rPr>
          <w:b/>
        </w:rPr>
      </w:pPr>
      <w:r>
        <w:t>5.</w:t>
      </w:r>
      <w:r w:rsidR="009C1F6E">
        <w:t xml:space="preserve">2) </w:t>
      </w:r>
      <w:r>
        <w:t>Horário do Estágio</w:t>
      </w:r>
      <w:r w:rsidR="009C1F6E">
        <w:t>:</w:t>
      </w:r>
    </w:p>
    <w:tbl>
      <w:tblPr>
        <w:tblW w:w="932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565"/>
        <w:gridCol w:w="1287"/>
        <w:gridCol w:w="1287"/>
        <w:gridCol w:w="1287"/>
        <w:gridCol w:w="1287"/>
        <w:gridCol w:w="1287"/>
        <w:gridCol w:w="1321"/>
      </w:tblGrid>
      <w:tr w:rsidR="00F94B29" w:rsidRPr="007A7F74" w14:paraId="58B0D150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15B281E" w14:textId="77777777" w:rsidR="004F06C7" w:rsidRPr="007A7F74" w:rsidRDefault="004F06C7" w:rsidP="007A7F74">
            <w:pPr>
              <w:pStyle w:val="Ttulo5"/>
              <w:tabs>
                <w:tab w:val="clear" w:pos="0"/>
              </w:tabs>
              <w:snapToGrid w:val="0"/>
              <w:spacing w:before="0" w:after="0"/>
              <w:rPr>
                <w:rFonts w:cs="Arial"/>
                <w:sz w:val="20"/>
              </w:rPr>
            </w:pPr>
            <w:r w:rsidRPr="007A7F74">
              <w:rPr>
                <w:rFonts w:cs="Arial"/>
                <w:sz w:val="20"/>
              </w:rPr>
              <w:t>Hora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11ED439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sz w:val="20"/>
              </w:rPr>
            </w:pPr>
            <w:r w:rsidRPr="007A7F74">
              <w:rPr>
                <w:rFonts w:cs="Arial"/>
                <w:sz w:val="20"/>
              </w:rPr>
              <w:t>Segunda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6C079ED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sz w:val="20"/>
              </w:rPr>
            </w:pPr>
            <w:r w:rsidRPr="007A7F74">
              <w:rPr>
                <w:rFonts w:cs="Arial"/>
                <w:sz w:val="20"/>
              </w:rPr>
              <w:t>Terça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1127687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sz w:val="20"/>
              </w:rPr>
            </w:pPr>
            <w:r w:rsidRPr="007A7F74">
              <w:rPr>
                <w:rFonts w:cs="Arial"/>
                <w:sz w:val="20"/>
              </w:rPr>
              <w:t>Quarta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C59F594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sz w:val="20"/>
              </w:rPr>
            </w:pPr>
            <w:r w:rsidRPr="007A7F74">
              <w:rPr>
                <w:rFonts w:cs="Arial"/>
                <w:sz w:val="20"/>
              </w:rPr>
              <w:t>Quinta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22F151E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sz w:val="20"/>
              </w:rPr>
            </w:pPr>
            <w:r w:rsidRPr="007A7F74">
              <w:rPr>
                <w:rFonts w:cs="Arial"/>
                <w:sz w:val="20"/>
              </w:rPr>
              <w:t>Sexta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349FE62" w14:textId="77777777" w:rsidR="004F06C7" w:rsidRPr="007A7F74" w:rsidRDefault="004F06C7" w:rsidP="007A7F74">
            <w:pPr>
              <w:pStyle w:val="Ttulo4"/>
              <w:tabs>
                <w:tab w:val="clear" w:pos="0"/>
                <w:tab w:val="left" w:pos="-24"/>
              </w:tabs>
              <w:snapToGrid w:val="0"/>
              <w:spacing w:before="0" w:after="0"/>
              <w:rPr>
                <w:rFonts w:cs="Arial"/>
                <w:color w:val="auto"/>
                <w:sz w:val="20"/>
              </w:rPr>
            </w:pPr>
            <w:r w:rsidRPr="007A7F74">
              <w:rPr>
                <w:rFonts w:cs="Arial"/>
                <w:color w:val="auto"/>
                <w:sz w:val="20"/>
              </w:rPr>
              <w:t>Sábado</w:t>
            </w:r>
          </w:p>
        </w:tc>
      </w:tr>
      <w:tr w:rsidR="004F06C7" w:rsidRPr="007A7F74" w14:paraId="12A00371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5AD07E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07-08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FD30DD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4865E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79292E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2D8548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5EDE24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7CF3C0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2664894C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B0AEBD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08-09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2C545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AC529E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EA3609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27F1C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73387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49C057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673A77AD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F3EB38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09-10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93AF8B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C2261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3B00FD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A1C73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63A87A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430598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45777AB3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0E116C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0-11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BF3374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25AD1A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6E8E9F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622ADF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13A74C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05D2DE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78BC734D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AAECA9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1-12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45DBC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0C0BBF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2B84AA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8D454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A76E44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3DE665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6FA7D12E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A03D2B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2-13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5796A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3A69A5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F3998A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55F84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21CD7F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D572F4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4F207F30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10CA0C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3-14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23FD68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BD70D2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9E13A9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651F79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754012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27C795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13DE999E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BC2908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4-15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7EF484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77594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A8ACCB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F9C3D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DAA549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03B25D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77BC6EEA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B7F13A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5-16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AE2C1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DD5487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009C7B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7FE191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FD4B1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35D1BF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42339FC2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F801BE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6-17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679DE1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20A1FF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F384A2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342241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12E491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D7570E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43246966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84AFFD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7-18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6066EE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59B97E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2DC20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789925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981928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09C701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12A3B0BB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EC4771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8-19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7DAEA4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A19555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EAA9DB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83177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271E91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C9CAF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0B448597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BFB087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19-20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E40688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DB60ED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2255EA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46C879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85BB5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703240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4AE515FD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C59824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20-21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6A965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1550DB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CBBA94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C16B26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387129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5A225E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4EC9CCD8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1895A55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21-22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1D5B5D67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51AE8D2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0462A72B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7B3DF28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2A84E6C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958987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  <w:tr w:rsidR="004F06C7" w:rsidRPr="007A7F74" w14:paraId="09E865FC" w14:textId="77777777" w:rsidTr="007A7F74">
        <w:trPr>
          <w:trHeight w:val="283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C45B47" w14:textId="77777777" w:rsidR="004F06C7" w:rsidRPr="007A7F74" w:rsidRDefault="004F06C7" w:rsidP="007A7F74">
            <w:pPr>
              <w:snapToGrid w:val="0"/>
              <w:spacing w:before="0" w:after="0"/>
              <w:jc w:val="center"/>
              <w:rPr>
                <w:rFonts w:cs="Arial"/>
                <w:b/>
                <w:sz w:val="20"/>
              </w:rPr>
            </w:pPr>
            <w:r w:rsidRPr="007A7F74">
              <w:rPr>
                <w:rFonts w:cs="Arial"/>
                <w:sz w:val="20"/>
              </w:rPr>
              <w:t>22-23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EE8058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BE89BD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B6BC01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572983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E06B70" w14:textId="77777777" w:rsidR="004F06C7" w:rsidRPr="007A7F74" w:rsidRDefault="004F06C7" w:rsidP="007A7F74">
            <w:pPr>
              <w:snapToGrid w:val="0"/>
              <w:spacing w:before="0" w:after="0"/>
              <w:ind w:left="426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65E9C" w14:textId="77777777" w:rsidR="004F06C7" w:rsidRPr="007A7F74" w:rsidRDefault="004F06C7" w:rsidP="007A7F74">
            <w:pPr>
              <w:snapToGrid w:val="0"/>
              <w:spacing w:before="0" w:after="0"/>
              <w:ind w:left="-8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339D3549" w14:textId="21CF3CF0" w:rsidR="004F06C7" w:rsidRPr="00845A90" w:rsidRDefault="004F06C7">
      <w:pPr>
        <w:jc w:val="center"/>
        <w:rPr>
          <w:b/>
          <w:i/>
          <w:sz w:val="20"/>
          <w:szCs w:val="18"/>
        </w:rPr>
      </w:pPr>
      <w:r w:rsidRPr="00845A90">
        <w:rPr>
          <w:i/>
          <w:sz w:val="20"/>
          <w:szCs w:val="18"/>
        </w:rPr>
        <w:t>OBS.: Assinalar os horários de aula</w:t>
      </w:r>
      <w:r w:rsidR="009C1F6E">
        <w:rPr>
          <w:i/>
          <w:sz w:val="20"/>
          <w:szCs w:val="18"/>
        </w:rPr>
        <w:t xml:space="preserve"> </w:t>
      </w:r>
      <w:r w:rsidRPr="00845A90">
        <w:rPr>
          <w:i/>
          <w:sz w:val="20"/>
          <w:szCs w:val="18"/>
        </w:rPr>
        <w:t>(A) e de estágio</w:t>
      </w:r>
      <w:r w:rsidR="009C1F6E">
        <w:rPr>
          <w:i/>
          <w:sz w:val="20"/>
          <w:szCs w:val="18"/>
        </w:rPr>
        <w:t xml:space="preserve"> </w:t>
      </w:r>
      <w:r w:rsidRPr="00845A90">
        <w:rPr>
          <w:i/>
          <w:sz w:val="20"/>
          <w:szCs w:val="18"/>
        </w:rPr>
        <w:t>(E)</w:t>
      </w:r>
    </w:p>
    <w:p w14:paraId="311208F6" w14:textId="77777777" w:rsidR="004F06C7" w:rsidRDefault="004F06C7" w:rsidP="009C1F6E"/>
    <w:p w14:paraId="27B14DE9" w14:textId="610CBC3F" w:rsidR="004F06C7" w:rsidRPr="007A7F74" w:rsidRDefault="004F06C7" w:rsidP="007A7F74">
      <w:pPr>
        <w:pStyle w:val="Ttulo2"/>
        <w:rPr>
          <w:smallCaps/>
        </w:rPr>
      </w:pPr>
      <w:r>
        <w:t>5.</w:t>
      </w:r>
      <w:r w:rsidR="009C1F6E">
        <w:t>3</w:t>
      </w:r>
      <w:r>
        <w:t>)</w:t>
      </w:r>
      <w:r>
        <w:tab/>
        <w:t>Descreva em detalhes as atividades que serão desenvolvidas durante o estágio</w:t>
      </w:r>
      <w:r w:rsidR="007A7F74">
        <w:t>:</w:t>
      </w:r>
    </w:p>
    <w:tbl>
      <w:tblPr>
        <w:tblW w:w="86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549"/>
        <w:gridCol w:w="7093"/>
      </w:tblGrid>
      <w:tr w:rsidR="00E60162" w:rsidRPr="007A7F74" w14:paraId="7404DF49" w14:textId="77777777" w:rsidTr="007A7F74">
        <w:trPr>
          <w:trHeight w:val="283"/>
          <w:jc w:val="center"/>
        </w:trPr>
        <w:tc>
          <w:tcPr>
            <w:tcW w:w="1549" w:type="dxa"/>
            <w:shd w:val="clear" w:color="auto" w:fill="F2F2F2"/>
            <w:vAlign w:val="center"/>
          </w:tcPr>
          <w:p w14:paraId="5806AD00" w14:textId="77777777" w:rsidR="00E60162" w:rsidRPr="007A7F74" w:rsidRDefault="00E60162" w:rsidP="007A7F74">
            <w:pPr>
              <w:spacing w:before="0" w:after="0"/>
              <w:jc w:val="center"/>
              <w:rPr>
                <w:rFonts w:cs="Arial"/>
                <w:b/>
                <w:bCs/>
                <w:sz w:val="20"/>
              </w:rPr>
            </w:pPr>
            <w:r w:rsidRPr="007A7F74">
              <w:rPr>
                <w:rFonts w:cs="Arial"/>
                <w:b/>
                <w:bCs/>
                <w:sz w:val="20"/>
              </w:rPr>
              <w:t>Quantidade de horas</w:t>
            </w:r>
          </w:p>
        </w:tc>
        <w:tc>
          <w:tcPr>
            <w:tcW w:w="7093" w:type="dxa"/>
            <w:shd w:val="clear" w:color="auto" w:fill="F2F2F2"/>
            <w:vAlign w:val="center"/>
          </w:tcPr>
          <w:p w14:paraId="1327AC2C" w14:textId="77777777" w:rsidR="00E60162" w:rsidRPr="007A7F74" w:rsidRDefault="00E60162" w:rsidP="007A7F74">
            <w:pPr>
              <w:spacing w:before="0" w:after="0"/>
              <w:jc w:val="center"/>
              <w:rPr>
                <w:rFonts w:cs="Arial"/>
                <w:b/>
                <w:bCs/>
                <w:sz w:val="20"/>
              </w:rPr>
            </w:pPr>
            <w:r w:rsidRPr="007A7F74">
              <w:rPr>
                <w:rFonts w:cs="Arial"/>
                <w:b/>
                <w:bCs/>
                <w:sz w:val="20"/>
              </w:rPr>
              <w:t>Atividades Previstas</w:t>
            </w:r>
          </w:p>
        </w:tc>
      </w:tr>
      <w:tr w:rsidR="00E60162" w:rsidRPr="007A7F74" w14:paraId="5D26F175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79F6E269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0F58CFC2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71BB6416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3A0A073F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2DC4CB63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21936880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3CFB9900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1B297C54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1037BBA6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2F1CC301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7D71C24B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6D569E17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45268148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713A86E9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1C49F7CC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2EFBC587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0BD5988C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00E8EA87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5CB404C8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012844ED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347A6FCA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0279F9E4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1C744B53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15C3A91F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581F6170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46E9E359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4C9E04BB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0E3BD14C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27D90B94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2DB99F8F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65285D36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588CD44E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7A1FD985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452B0804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1EDF5DD8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2AA87E59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32E8AA0B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22D04309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76A49E4F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1D03DA26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37D4B806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5B572C78" w14:textId="77777777" w:rsidTr="007A7F74">
        <w:trPr>
          <w:trHeight w:val="283"/>
          <w:jc w:val="center"/>
        </w:trPr>
        <w:tc>
          <w:tcPr>
            <w:tcW w:w="1549" w:type="dxa"/>
            <w:vMerge w:val="restart"/>
            <w:shd w:val="clear" w:color="auto" w:fill="auto"/>
            <w:vAlign w:val="center"/>
          </w:tcPr>
          <w:p w14:paraId="245A3EA0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352158C4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  <w:tr w:rsidR="00E60162" w:rsidRPr="007A7F74" w14:paraId="6413AC72" w14:textId="77777777" w:rsidTr="007A7F74">
        <w:trPr>
          <w:trHeight w:val="283"/>
          <w:jc w:val="center"/>
        </w:trPr>
        <w:tc>
          <w:tcPr>
            <w:tcW w:w="1549" w:type="dxa"/>
            <w:vMerge/>
            <w:shd w:val="clear" w:color="auto" w:fill="auto"/>
            <w:vAlign w:val="center"/>
          </w:tcPr>
          <w:p w14:paraId="3A51EC8F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  <w:tc>
          <w:tcPr>
            <w:tcW w:w="7093" w:type="dxa"/>
            <w:shd w:val="clear" w:color="auto" w:fill="auto"/>
            <w:vAlign w:val="center"/>
          </w:tcPr>
          <w:p w14:paraId="73ECF22D" w14:textId="77777777" w:rsidR="00E60162" w:rsidRPr="007A7F74" w:rsidRDefault="00E60162" w:rsidP="007A7F74">
            <w:pPr>
              <w:spacing w:before="0" w:after="0"/>
              <w:rPr>
                <w:rFonts w:cs="Arial"/>
                <w:b/>
                <w:sz w:val="20"/>
              </w:rPr>
            </w:pPr>
          </w:p>
        </w:tc>
      </w:tr>
    </w:tbl>
    <w:p w14:paraId="134CD91D" w14:textId="00226EEF" w:rsidR="00845A90" w:rsidRDefault="00845A90">
      <w:pPr>
        <w:tabs>
          <w:tab w:val="left" w:pos="426"/>
          <w:tab w:val="left" w:leader="underscore" w:pos="9071"/>
        </w:tabs>
      </w:pPr>
    </w:p>
    <w:p w14:paraId="44067E7F" w14:textId="77777777" w:rsidR="00845A90" w:rsidRDefault="00845A90">
      <w:pPr>
        <w:tabs>
          <w:tab w:val="left" w:pos="426"/>
          <w:tab w:val="left" w:leader="underscore" w:pos="9071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123"/>
        <w:gridCol w:w="417"/>
        <w:gridCol w:w="4530"/>
      </w:tblGrid>
      <w:tr w:rsidR="00F94B29" w:rsidRPr="007508C2" w14:paraId="5B1BA513" w14:textId="77777777" w:rsidTr="007508C2">
        <w:tc>
          <w:tcPr>
            <w:tcW w:w="4219" w:type="dxa"/>
            <w:tcBorders>
              <w:top w:val="single" w:sz="4" w:space="0" w:color="auto"/>
            </w:tcBorders>
            <w:shd w:val="clear" w:color="auto" w:fill="auto"/>
          </w:tcPr>
          <w:p w14:paraId="76C3F7D8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Local</w:t>
            </w:r>
          </w:p>
        </w:tc>
        <w:tc>
          <w:tcPr>
            <w:tcW w:w="425" w:type="dxa"/>
            <w:shd w:val="clear" w:color="auto" w:fill="auto"/>
          </w:tcPr>
          <w:p w14:paraId="57080A4F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top w:val="single" w:sz="4" w:space="0" w:color="auto"/>
            </w:tcBorders>
            <w:shd w:val="clear" w:color="auto" w:fill="auto"/>
          </w:tcPr>
          <w:p w14:paraId="6A8067D1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Data</w:t>
            </w:r>
          </w:p>
        </w:tc>
      </w:tr>
      <w:tr w:rsidR="00F94B29" w:rsidRPr="007508C2" w14:paraId="3A226397" w14:textId="77777777" w:rsidTr="007508C2">
        <w:tc>
          <w:tcPr>
            <w:tcW w:w="4219" w:type="dxa"/>
            <w:tcBorders>
              <w:bottom w:val="single" w:sz="4" w:space="0" w:color="auto"/>
            </w:tcBorders>
            <w:shd w:val="clear" w:color="auto" w:fill="auto"/>
          </w:tcPr>
          <w:p w14:paraId="4E98B62C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  <w:p w14:paraId="5391A1E1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25" w:type="dxa"/>
            <w:shd w:val="clear" w:color="auto" w:fill="auto"/>
          </w:tcPr>
          <w:p w14:paraId="14FC2429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bottom w:val="single" w:sz="4" w:space="0" w:color="auto"/>
            </w:tcBorders>
            <w:shd w:val="clear" w:color="auto" w:fill="auto"/>
          </w:tcPr>
          <w:p w14:paraId="5A55C71C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  <w:p w14:paraId="2803F032" w14:textId="3469CFCD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</w:tr>
      <w:tr w:rsidR="00F94B29" w:rsidRPr="007508C2" w14:paraId="7E84E12E" w14:textId="77777777" w:rsidTr="007508C2">
        <w:tc>
          <w:tcPr>
            <w:tcW w:w="4219" w:type="dxa"/>
            <w:tcBorders>
              <w:top w:val="single" w:sz="4" w:space="0" w:color="auto"/>
            </w:tcBorders>
            <w:shd w:val="clear" w:color="auto" w:fill="auto"/>
          </w:tcPr>
          <w:p w14:paraId="54535EE3" w14:textId="71934145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Representante da Concedente</w:t>
            </w:r>
          </w:p>
        </w:tc>
        <w:tc>
          <w:tcPr>
            <w:tcW w:w="425" w:type="dxa"/>
            <w:shd w:val="clear" w:color="auto" w:fill="auto"/>
          </w:tcPr>
          <w:p w14:paraId="1D6C0BCD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top w:val="single" w:sz="4" w:space="0" w:color="auto"/>
            </w:tcBorders>
            <w:shd w:val="clear" w:color="auto" w:fill="auto"/>
          </w:tcPr>
          <w:p w14:paraId="550D6913" w14:textId="390FE169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Diretor(a) da Unidade - UFMS</w:t>
            </w:r>
          </w:p>
        </w:tc>
      </w:tr>
      <w:tr w:rsidR="00F94B29" w:rsidRPr="007508C2" w14:paraId="020853B1" w14:textId="77777777" w:rsidTr="007508C2">
        <w:tc>
          <w:tcPr>
            <w:tcW w:w="4219" w:type="dxa"/>
            <w:tcBorders>
              <w:bottom w:val="single" w:sz="4" w:space="0" w:color="auto"/>
            </w:tcBorders>
            <w:shd w:val="clear" w:color="auto" w:fill="auto"/>
          </w:tcPr>
          <w:p w14:paraId="72F60364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  <w:p w14:paraId="545010FA" w14:textId="147F4E92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25" w:type="dxa"/>
            <w:shd w:val="clear" w:color="auto" w:fill="auto"/>
          </w:tcPr>
          <w:p w14:paraId="1EA817AC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bottom w:val="single" w:sz="4" w:space="0" w:color="auto"/>
            </w:tcBorders>
            <w:shd w:val="clear" w:color="auto" w:fill="auto"/>
          </w:tcPr>
          <w:p w14:paraId="3A4CEE96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  <w:p w14:paraId="31A0D496" w14:textId="62ED07B1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</w:tr>
      <w:tr w:rsidR="00F94B29" w:rsidRPr="007508C2" w14:paraId="499E10BD" w14:textId="77777777" w:rsidTr="007508C2">
        <w:tc>
          <w:tcPr>
            <w:tcW w:w="4219" w:type="dxa"/>
            <w:tcBorders>
              <w:top w:val="single" w:sz="4" w:space="0" w:color="auto"/>
            </w:tcBorders>
            <w:shd w:val="clear" w:color="auto" w:fill="auto"/>
          </w:tcPr>
          <w:p w14:paraId="5E70D77E" w14:textId="3AD9AFA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Estagiário</w:t>
            </w:r>
          </w:p>
        </w:tc>
        <w:tc>
          <w:tcPr>
            <w:tcW w:w="425" w:type="dxa"/>
            <w:shd w:val="clear" w:color="auto" w:fill="auto"/>
          </w:tcPr>
          <w:p w14:paraId="2A07D843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top w:val="single" w:sz="4" w:space="0" w:color="auto"/>
            </w:tcBorders>
            <w:shd w:val="clear" w:color="auto" w:fill="auto"/>
          </w:tcPr>
          <w:p w14:paraId="0A0053DE" w14:textId="27971DDA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Representante legal do estagiário (se menor)</w:t>
            </w:r>
          </w:p>
        </w:tc>
      </w:tr>
      <w:tr w:rsidR="00F94B29" w:rsidRPr="007508C2" w14:paraId="5B412641" w14:textId="77777777" w:rsidTr="007508C2">
        <w:tc>
          <w:tcPr>
            <w:tcW w:w="4219" w:type="dxa"/>
            <w:tcBorders>
              <w:bottom w:val="single" w:sz="4" w:space="0" w:color="auto"/>
            </w:tcBorders>
            <w:shd w:val="clear" w:color="auto" w:fill="auto"/>
          </w:tcPr>
          <w:p w14:paraId="04E8A682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  <w:p w14:paraId="4D8B04FE" w14:textId="6B610ACF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25" w:type="dxa"/>
            <w:shd w:val="clear" w:color="auto" w:fill="auto"/>
          </w:tcPr>
          <w:p w14:paraId="694B653A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bottom w:val="single" w:sz="4" w:space="0" w:color="auto"/>
            </w:tcBorders>
            <w:shd w:val="clear" w:color="auto" w:fill="auto"/>
          </w:tcPr>
          <w:p w14:paraId="31A5F0EE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  <w:p w14:paraId="0C7763ED" w14:textId="6C486DB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</w:tr>
      <w:tr w:rsidR="00F94B29" w:rsidRPr="007508C2" w14:paraId="13A74EE0" w14:textId="77777777" w:rsidTr="007508C2">
        <w:tc>
          <w:tcPr>
            <w:tcW w:w="4219" w:type="dxa"/>
            <w:tcBorders>
              <w:top w:val="single" w:sz="4" w:space="0" w:color="auto"/>
            </w:tcBorders>
            <w:shd w:val="clear" w:color="auto" w:fill="auto"/>
          </w:tcPr>
          <w:p w14:paraId="728894D9" w14:textId="77777777" w:rsidR="00845A90" w:rsidRPr="007508C2" w:rsidRDefault="00845A90" w:rsidP="00845A90">
            <w:pPr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Testemunha</w:t>
            </w:r>
          </w:p>
          <w:p w14:paraId="091A69C1" w14:textId="77777777" w:rsidR="00845A90" w:rsidRPr="007508C2" w:rsidRDefault="00845A90" w:rsidP="00845A90">
            <w:pPr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Nome:</w:t>
            </w:r>
          </w:p>
          <w:p w14:paraId="0405CD4E" w14:textId="2E4ED2A5" w:rsidR="00845A90" w:rsidRPr="007508C2" w:rsidRDefault="00845A90" w:rsidP="00845A90">
            <w:pPr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CPF:</w:t>
            </w:r>
          </w:p>
        </w:tc>
        <w:tc>
          <w:tcPr>
            <w:tcW w:w="425" w:type="dxa"/>
            <w:shd w:val="clear" w:color="auto" w:fill="auto"/>
          </w:tcPr>
          <w:p w14:paraId="6DA1DF22" w14:textId="77777777" w:rsidR="00845A90" w:rsidRPr="007508C2" w:rsidRDefault="00845A90" w:rsidP="007508C2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642" w:type="dxa"/>
            <w:tcBorders>
              <w:top w:val="single" w:sz="4" w:space="0" w:color="auto"/>
            </w:tcBorders>
            <w:shd w:val="clear" w:color="auto" w:fill="auto"/>
          </w:tcPr>
          <w:p w14:paraId="420C8751" w14:textId="77777777" w:rsidR="00845A90" w:rsidRPr="007508C2" w:rsidRDefault="00845A90" w:rsidP="00845A90">
            <w:pPr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Testemunha</w:t>
            </w:r>
          </w:p>
          <w:p w14:paraId="0BBF236C" w14:textId="77777777" w:rsidR="00845A90" w:rsidRPr="007508C2" w:rsidRDefault="00845A90" w:rsidP="00845A90">
            <w:pPr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Nome:</w:t>
            </w:r>
          </w:p>
          <w:p w14:paraId="75FA0539" w14:textId="337F4BCA" w:rsidR="00845A90" w:rsidRPr="007508C2" w:rsidRDefault="00845A90" w:rsidP="00845A90">
            <w:pPr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CPF:</w:t>
            </w:r>
          </w:p>
        </w:tc>
      </w:tr>
    </w:tbl>
    <w:p w14:paraId="4BEC0B7E" w14:textId="67B44CE9" w:rsidR="00EF0CF2" w:rsidRDefault="00EF0CF2" w:rsidP="00845A90"/>
    <w:p w14:paraId="0AF763C9" w14:textId="77777777" w:rsidR="00845A90" w:rsidRPr="00EF0CF2" w:rsidRDefault="00845A90" w:rsidP="00845A90"/>
    <w:p w14:paraId="3981C76D" w14:textId="77777777" w:rsidR="004F06C7" w:rsidRDefault="004F06C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>Parecer da COE:</w:t>
      </w:r>
    </w:p>
    <w:p w14:paraId="677AA90D" w14:textId="77777777" w:rsidR="00845A90" w:rsidRDefault="00845A9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</w:p>
    <w:p w14:paraId="2EE11B57" w14:textId="670FA498" w:rsidR="004F06C7" w:rsidRDefault="004F06C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enter" w:pos="6521"/>
        </w:tabs>
      </w:pPr>
      <w:r>
        <w:t>Campo Grande-MS, ____/____/__</w:t>
      </w:r>
      <w:r w:rsidR="00845A90">
        <w:t>__</w:t>
      </w:r>
      <w:r>
        <w:t>__</w:t>
      </w:r>
      <w:r>
        <w:tab/>
        <w:t>________________________________________</w:t>
      </w:r>
    </w:p>
    <w:p w14:paraId="6F85B55A" w14:textId="5B46256F" w:rsidR="004F06C7" w:rsidRDefault="000A0B72" w:rsidP="00845A9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enter" w:pos="6521"/>
        </w:tabs>
      </w:pPr>
      <w:r>
        <w:tab/>
        <w:t>Presidente da COE</w:t>
      </w:r>
    </w:p>
    <w:sectPr w:rsidR="004F06C7" w:rsidSect="00845A90">
      <w:footerReference w:type="default" r:id="rId7"/>
      <w:headerReference w:type="first" r:id="rId8"/>
      <w:footerReference w:type="first" r:id="rId9"/>
      <w:pgSz w:w="11906" w:h="16838"/>
      <w:pgMar w:top="1021" w:right="1418" w:bottom="1418" w:left="1418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F0C52D" w14:textId="77777777" w:rsidR="00212B56" w:rsidRDefault="00212B56" w:rsidP="004F06C7">
      <w:r>
        <w:separator/>
      </w:r>
    </w:p>
  </w:endnote>
  <w:endnote w:type="continuationSeparator" w:id="0">
    <w:p w14:paraId="2503BCA8" w14:textId="77777777" w:rsidR="00212B56" w:rsidRDefault="00212B56" w:rsidP="004F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Yu Gothic"/>
    <w:charset w:val="80"/>
    <w:family w:val="swiss"/>
    <w:pitch w:val="variable"/>
  </w:font>
  <w:font w:name="DejaVu Sans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DA93F" w14:textId="6BF9B2C5" w:rsidR="007508C2" w:rsidRPr="007A7F74" w:rsidRDefault="007508C2" w:rsidP="007A7F74">
    <w:pPr>
      <w:pStyle w:val="Rodap"/>
      <w:jc w:val="center"/>
      <w:rPr>
        <w:sz w:val="20"/>
        <w:szCs w:val="18"/>
      </w:rPr>
    </w:pPr>
    <w:r w:rsidRPr="007508C2">
      <w:rPr>
        <w:sz w:val="20"/>
        <w:szCs w:val="18"/>
      </w:rPr>
      <w:fldChar w:fldCharType="begin"/>
    </w:r>
    <w:r w:rsidRPr="007508C2">
      <w:rPr>
        <w:sz w:val="20"/>
        <w:szCs w:val="18"/>
      </w:rPr>
      <w:instrText>PAGE   \* MERGEFORMAT</w:instrText>
    </w:r>
    <w:r w:rsidRPr="007508C2">
      <w:rPr>
        <w:sz w:val="20"/>
        <w:szCs w:val="18"/>
      </w:rPr>
      <w:fldChar w:fldCharType="separate"/>
    </w:r>
    <w:r w:rsidRPr="007508C2">
      <w:rPr>
        <w:sz w:val="20"/>
        <w:szCs w:val="18"/>
      </w:rPr>
      <w:t>2</w:t>
    </w:r>
    <w:r w:rsidRPr="007508C2">
      <w:rPr>
        <w:sz w:val="20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18"/>
      </w:rPr>
      <w:id w:val="-330290921"/>
      <w:docPartObj>
        <w:docPartGallery w:val="Page Numbers (Bottom of Page)"/>
        <w:docPartUnique/>
      </w:docPartObj>
    </w:sdtPr>
    <w:sdtEndPr/>
    <w:sdtContent>
      <w:p w14:paraId="599A224A" w14:textId="77777777" w:rsidR="007A7F74" w:rsidRPr="004C00D2" w:rsidRDefault="007A7F74" w:rsidP="007A7F74">
        <w:pPr>
          <w:spacing w:before="0" w:after="0"/>
          <w:jc w:val="center"/>
          <w:rPr>
            <w:b/>
            <w:bCs/>
            <w:sz w:val="20"/>
          </w:rPr>
        </w:pPr>
        <w:r w:rsidRPr="004C00D2">
          <w:rPr>
            <w:b/>
            <w:bCs/>
            <w:sz w:val="20"/>
          </w:rPr>
          <w:t>Curso de Graduação em Engenharia Civil</w:t>
        </w:r>
      </w:p>
      <w:p w14:paraId="092268FF" w14:textId="77777777" w:rsidR="007A7F74" w:rsidRPr="004C00D2" w:rsidRDefault="007A7F74" w:rsidP="007A7F74">
        <w:pPr>
          <w:spacing w:before="0" w:after="0"/>
          <w:jc w:val="center"/>
          <w:rPr>
            <w:sz w:val="16"/>
            <w:szCs w:val="16"/>
          </w:rPr>
        </w:pPr>
        <w:r w:rsidRPr="004C00D2">
          <w:rPr>
            <w:sz w:val="16"/>
            <w:szCs w:val="16"/>
          </w:rPr>
          <w:t>Faculdade de Engenharias, Arquitetura e Urbanismo e Geografia – FAENG – UFMS</w:t>
        </w:r>
      </w:p>
      <w:p w14:paraId="0822B8A3" w14:textId="77777777" w:rsidR="007A7F74" w:rsidRPr="004C00D2" w:rsidRDefault="007A7F74" w:rsidP="007A7F74">
        <w:pPr>
          <w:spacing w:before="0" w:after="0"/>
          <w:jc w:val="center"/>
          <w:rPr>
            <w:sz w:val="16"/>
            <w:szCs w:val="16"/>
          </w:rPr>
        </w:pPr>
        <w:r w:rsidRPr="004C00D2">
          <w:rPr>
            <w:sz w:val="16"/>
            <w:szCs w:val="16"/>
          </w:rPr>
          <w:t>Cidade Universitária, s/n/, Caixa Postal 549. Fone: (67) 3345-7476</w:t>
        </w:r>
      </w:p>
      <w:p w14:paraId="3711E8F5" w14:textId="77777777" w:rsidR="007A7F74" w:rsidRPr="004C00D2" w:rsidRDefault="007A7F74" w:rsidP="007A7F74">
        <w:pPr>
          <w:spacing w:before="0" w:after="0"/>
          <w:jc w:val="center"/>
          <w:rPr>
            <w:rFonts w:cs="Arial"/>
            <w:color w:val="0563C1"/>
            <w:sz w:val="16"/>
            <w:szCs w:val="16"/>
            <w:u w:val="single"/>
          </w:rPr>
        </w:pPr>
        <w:r w:rsidRPr="004C00D2">
          <w:rPr>
            <w:sz w:val="16"/>
            <w:szCs w:val="16"/>
          </w:rPr>
          <w:t xml:space="preserve">CEP 79070-900. Campo Grande – MS | Site: </w:t>
        </w:r>
        <w:hyperlink r:id="rId1" w:history="1">
          <w:r w:rsidRPr="004C00D2">
            <w:rPr>
              <w:rStyle w:val="Hyperlink"/>
              <w:rFonts w:cs="Arial"/>
              <w:sz w:val="16"/>
              <w:szCs w:val="16"/>
            </w:rPr>
            <w:t>https://engenhariacivil.ufms.br</w:t>
          </w:r>
        </w:hyperlink>
        <w:r w:rsidRPr="004C00D2">
          <w:rPr>
            <w:sz w:val="16"/>
            <w:szCs w:val="16"/>
          </w:rPr>
          <w:t xml:space="preserve"> | E-mail: </w:t>
        </w:r>
        <w:hyperlink r:id="rId2" w:history="1">
          <w:r w:rsidRPr="004C00D2">
            <w:rPr>
              <w:rStyle w:val="Hyperlink"/>
              <w:rFonts w:cs="Arial"/>
              <w:sz w:val="16"/>
              <w:szCs w:val="16"/>
            </w:rPr>
            <w:t>eciv.faeng@ufms.br</w:t>
          </w:r>
        </w:hyperlink>
      </w:p>
      <w:p w14:paraId="2C70C49E" w14:textId="67BEE2B6" w:rsidR="00845A90" w:rsidRPr="007A7F74" w:rsidRDefault="007A7F74" w:rsidP="007A7F74">
        <w:pPr>
          <w:pStyle w:val="Rodap"/>
          <w:jc w:val="center"/>
          <w:rPr>
            <w:sz w:val="20"/>
            <w:szCs w:val="18"/>
          </w:rPr>
        </w:pPr>
        <w:r w:rsidRPr="007A7F74">
          <w:rPr>
            <w:sz w:val="20"/>
            <w:szCs w:val="18"/>
          </w:rPr>
          <w:fldChar w:fldCharType="begin"/>
        </w:r>
        <w:r w:rsidRPr="007A7F74">
          <w:rPr>
            <w:sz w:val="20"/>
            <w:szCs w:val="18"/>
          </w:rPr>
          <w:instrText>PAGE   \* MERGEFORMAT</w:instrText>
        </w:r>
        <w:r w:rsidRPr="007A7F74">
          <w:rPr>
            <w:sz w:val="20"/>
            <w:szCs w:val="18"/>
          </w:rPr>
          <w:fldChar w:fldCharType="separate"/>
        </w:r>
        <w:r w:rsidRPr="007A7F74">
          <w:rPr>
            <w:sz w:val="20"/>
            <w:szCs w:val="18"/>
          </w:rPr>
          <w:t>1</w:t>
        </w:r>
        <w:r w:rsidRPr="007A7F74">
          <w:rPr>
            <w:sz w:val="20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52779" w14:textId="77777777" w:rsidR="00212B56" w:rsidRDefault="00212B56" w:rsidP="004F06C7">
      <w:r>
        <w:separator/>
      </w:r>
    </w:p>
  </w:footnote>
  <w:footnote w:type="continuationSeparator" w:id="0">
    <w:p w14:paraId="2BFFEA2B" w14:textId="77777777" w:rsidR="00212B56" w:rsidRDefault="00212B56" w:rsidP="004F0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201DE" w14:textId="5A6DFA18" w:rsidR="00845A90" w:rsidRDefault="00820353" w:rsidP="007A7F74">
    <w:pPr>
      <w:jc w:val="center"/>
      <w:rPr>
        <w:noProof/>
      </w:rPr>
    </w:pPr>
    <w:r>
      <w:rPr>
        <w:noProof/>
      </w:rPr>
      <w:drawing>
        <wp:inline distT="0" distB="0" distL="0" distR="0" wp14:anchorId="08D50B5F" wp14:editId="5EA426B6">
          <wp:extent cx="5400675" cy="933450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566241B3"/>
    <w:multiLevelType w:val="hybridMultilevel"/>
    <w:tmpl w:val="515A57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zI0NDK1NDc2sLBQ0lEKTi0uzszPAykwrAUAo1KI0ywAAAA="/>
  </w:docVars>
  <w:rsids>
    <w:rsidRoot w:val="00496BC8"/>
    <w:rsid w:val="0002120D"/>
    <w:rsid w:val="00036F04"/>
    <w:rsid w:val="00043212"/>
    <w:rsid w:val="000A0B72"/>
    <w:rsid w:val="00113A86"/>
    <w:rsid w:val="00212B56"/>
    <w:rsid w:val="002F09F8"/>
    <w:rsid w:val="003A09DC"/>
    <w:rsid w:val="00496BC8"/>
    <w:rsid w:val="004D4B84"/>
    <w:rsid w:val="004F06C7"/>
    <w:rsid w:val="005C1D32"/>
    <w:rsid w:val="00744B6E"/>
    <w:rsid w:val="007508C2"/>
    <w:rsid w:val="007A7F74"/>
    <w:rsid w:val="007B308E"/>
    <w:rsid w:val="007B5D60"/>
    <w:rsid w:val="00820353"/>
    <w:rsid w:val="00845A90"/>
    <w:rsid w:val="009C1F6E"/>
    <w:rsid w:val="009D4CE2"/>
    <w:rsid w:val="00A600A3"/>
    <w:rsid w:val="00B90AA3"/>
    <w:rsid w:val="00CA696F"/>
    <w:rsid w:val="00D3495E"/>
    <w:rsid w:val="00D437AF"/>
    <w:rsid w:val="00DA1C84"/>
    <w:rsid w:val="00E60162"/>
    <w:rsid w:val="00EF0CF2"/>
    <w:rsid w:val="00F9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6A415FB"/>
  <w15:chartTrackingRefBased/>
  <w15:docId w15:val="{8BF36D34-76FC-4AC6-983A-E2E406FC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F74"/>
    <w:pPr>
      <w:suppressAutoHyphens/>
      <w:spacing w:before="120" w:after="120"/>
      <w:jc w:val="both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qFormat/>
    <w:rsid w:val="007A7F74"/>
    <w:pPr>
      <w:keepNext/>
      <w:numPr>
        <w:numId w:val="1"/>
      </w:numPr>
      <w:outlineLvl w:val="0"/>
    </w:pPr>
    <w:rPr>
      <w:rFonts w:cs="Verdana"/>
      <w:b/>
    </w:rPr>
  </w:style>
  <w:style w:type="paragraph" w:styleId="Ttulo2">
    <w:name w:val="heading 2"/>
    <w:basedOn w:val="Normal"/>
    <w:next w:val="Normal"/>
    <w:qFormat/>
    <w:rsid w:val="007A7F74"/>
    <w:pPr>
      <w:keepNext/>
      <w:numPr>
        <w:ilvl w:val="1"/>
        <w:numId w:val="1"/>
      </w:numPr>
      <w:outlineLvl w:val="1"/>
    </w:pPr>
  </w:style>
  <w:style w:type="paragraph" w:styleId="Ttulo3">
    <w:name w:val="heading 3"/>
    <w:basedOn w:val="Normal"/>
    <w:next w:val="Normal"/>
    <w:qFormat/>
    <w:rsid w:val="003A09DC"/>
    <w:pPr>
      <w:keepNext/>
      <w:numPr>
        <w:ilvl w:val="2"/>
        <w:numId w:val="1"/>
      </w:numPr>
      <w:ind w:left="62"/>
      <w:outlineLvl w:val="2"/>
    </w:pPr>
    <w:rPr>
      <w:b/>
      <w:i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ind w:left="-24"/>
      <w:jc w:val="center"/>
      <w:outlineLvl w:val="3"/>
    </w:pPr>
    <w:rPr>
      <w:color w:val="FFFFFF"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tabs>
        <w:tab w:val="center" w:pos="6096"/>
        <w:tab w:val="center" w:pos="8081"/>
      </w:tabs>
      <w:ind w:left="426"/>
      <w:outlineLvl w:val="5"/>
    </w:p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jc w:val="right"/>
      <w:outlineLvl w:val="6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Fontepargpadro1">
    <w:name w:val="Fonte parág. padrão1"/>
  </w:style>
  <w:style w:type="character" w:styleId="Nmerodepgina">
    <w:name w:val="page number"/>
    <w:basedOn w:val="Fontepargpadro1"/>
  </w:style>
  <w:style w:type="character" w:customStyle="1" w:styleId="Smbolosdenumerao">
    <w:name w:val="Símbolos de numeração"/>
  </w:style>
  <w:style w:type="character" w:customStyle="1" w:styleId="Marcas">
    <w:name w:val="Marcas"/>
    <w:rPr>
      <w:rFonts w:ascii="OpenSymbol" w:eastAsia="OpenSymbol" w:hAnsi="OpenSymbol" w:cs="OpenSymbol"/>
    </w:rPr>
  </w:style>
  <w:style w:type="paragraph" w:customStyle="1" w:styleId="Ttulo10">
    <w:name w:val="Título1"/>
    <w:basedOn w:val="Normal"/>
    <w:next w:val="Subttulo"/>
    <w:pPr>
      <w:jc w:val="center"/>
    </w:pPr>
    <w:rPr>
      <w:rFonts w:ascii="Verdana" w:hAnsi="Verdana" w:cs="Verdana"/>
      <w:smallCaps/>
      <w:sz w:val="36"/>
    </w:rPr>
  </w:style>
  <w:style w:type="paragraph" w:styleId="Corpodetexto">
    <w:name w:val="Body Text"/>
    <w:basedOn w:val="Normal"/>
    <w:pPr>
      <w:tabs>
        <w:tab w:val="left" w:pos="426"/>
      </w:tabs>
    </w:pPr>
    <w:rPr>
      <w:b/>
    </w:r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</w:pPr>
    <w:rPr>
      <w:i/>
      <w:iCs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Captulo">
    <w:name w:val="Capítulo"/>
    <w:basedOn w:val="Normal"/>
    <w:next w:val="Corpodetexto"/>
    <w:pPr>
      <w:keepNext/>
      <w:spacing w:before="24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SubTitulo2">
    <w:name w:val="SubTitulo2"/>
    <w:basedOn w:val="Normal"/>
    <w:next w:val="Normal"/>
    <w:pPr>
      <w:pBdr>
        <w:top w:val="single" w:sz="8" w:space="1" w:color="000000"/>
      </w:pBdr>
      <w:tabs>
        <w:tab w:val="left" w:pos="-31680"/>
        <w:tab w:val="left" w:pos="-31680"/>
        <w:tab w:val="left" w:pos="-30818"/>
        <w:tab w:val="left" w:pos="-29918"/>
        <w:tab w:val="left" w:pos="-29018"/>
        <w:tab w:val="left" w:pos="1419"/>
        <w:tab w:val="left" w:pos="2318"/>
        <w:tab w:val="left" w:pos="3218"/>
        <w:tab w:val="left" w:pos="4118"/>
        <w:tab w:val="left" w:pos="5018"/>
        <w:tab w:val="left" w:pos="5918"/>
        <w:tab w:val="left" w:pos="6818"/>
        <w:tab w:val="left" w:pos="7718"/>
        <w:tab w:val="left" w:pos="8618"/>
        <w:tab w:val="left" w:pos="9518"/>
        <w:tab w:val="left" w:pos="10418"/>
        <w:tab w:val="left" w:pos="11318"/>
        <w:tab w:val="left" w:pos="12218"/>
        <w:tab w:val="left" w:pos="13118"/>
        <w:tab w:val="left" w:pos="14018"/>
        <w:tab w:val="left" w:pos="14918"/>
        <w:tab w:val="left" w:pos="15818"/>
        <w:tab w:val="left" w:pos="16718"/>
        <w:tab w:val="left" w:pos="17618"/>
        <w:tab w:val="left" w:pos="18518"/>
        <w:tab w:val="left" w:pos="19418"/>
        <w:tab w:val="left" w:pos="20318"/>
        <w:tab w:val="left" w:pos="21218"/>
        <w:tab w:val="left" w:pos="22118"/>
        <w:tab w:val="left" w:pos="23018"/>
        <w:tab w:val="left" w:pos="23918"/>
        <w:tab w:val="left" w:pos="24818"/>
        <w:tab w:val="left" w:pos="25718"/>
        <w:tab w:val="left" w:pos="26618"/>
        <w:tab w:val="left" w:pos="27518"/>
        <w:tab w:val="left" w:pos="28418"/>
        <w:tab w:val="left" w:pos="29318"/>
        <w:tab w:val="left" w:pos="30218"/>
        <w:tab w:val="left" w:pos="31118"/>
        <w:tab w:val="left" w:pos="31680"/>
      </w:tabs>
      <w:spacing w:before="240" w:after="240"/>
      <w:ind w:left="1418" w:hanging="567"/>
    </w:pPr>
    <w:rPr>
      <w:sz w:val="26"/>
    </w:rPr>
  </w:style>
  <w:style w:type="paragraph" w:styleId="Cabealho">
    <w:name w:val="header"/>
    <w:basedOn w:val="Normal"/>
    <w:link w:val="CabealhoChar"/>
    <w:uiPriority w:val="99"/>
    <w:pPr>
      <w:tabs>
        <w:tab w:val="center" w:pos="4320"/>
        <w:tab w:val="right" w:pos="8640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</w:pPr>
  </w:style>
  <w:style w:type="paragraph" w:styleId="Recuodecorpodetexto">
    <w:name w:val="Body Text Indent"/>
    <w:basedOn w:val="Normal"/>
    <w:pPr>
      <w:tabs>
        <w:tab w:val="left" w:pos="426"/>
        <w:tab w:val="left" w:leader="underscore" w:pos="5103"/>
        <w:tab w:val="left" w:leader="underscore" w:pos="9071"/>
      </w:tabs>
      <w:ind w:hanging="288"/>
    </w:pPr>
    <w:rPr>
      <w:b/>
    </w:rPr>
  </w:style>
  <w:style w:type="paragraph" w:styleId="Subttulo">
    <w:name w:val="Subtitle"/>
    <w:basedOn w:val="Captulo"/>
    <w:next w:val="Corpodetexto"/>
    <w:qFormat/>
    <w:pPr>
      <w:jc w:val="center"/>
    </w:pPr>
    <w:rPr>
      <w:i/>
      <w:iCs/>
    </w:rPr>
  </w:style>
  <w:style w:type="paragraph" w:customStyle="1" w:styleId="Recuodecorpodetexto21">
    <w:name w:val="Recuo de corpo de texto 21"/>
    <w:basedOn w:val="Normal"/>
    <w:pPr>
      <w:ind w:left="426"/>
    </w:pPr>
    <w:rPr>
      <w:b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Cs/>
    </w:rPr>
  </w:style>
  <w:style w:type="paragraph" w:customStyle="1" w:styleId="Contedodoquadro">
    <w:name w:val="Conteúdo do quadro"/>
    <w:basedOn w:val="Corpodetexto"/>
  </w:style>
  <w:style w:type="paragraph" w:customStyle="1" w:styleId="Ttulodetabela">
    <w:name w:val="Título de tabela"/>
    <w:basedOn w:val="Contedodatabela"/>
    <w:pPr>
      <w:jc w:val="center"/>
    </w:pPr>
    <w:rPr>
      <w:bCs/>
    </w:rPr>
  </w:style>
  <w:style w:type="character" w:customStyle="1" w:styleId="CabealhoChar">
    <w:name w:val="Cabeçalho Char"/>
    <w:link w:val="Cabealho"/>
    <w:uiPriority w:val="99"/>
    <w:rsid w:val="00496BC8"/>
    <w:rPr>
      <w:b/>
      <w:sz w:val="24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96B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96BC8"/>
    <w:rPr>
      <w:rFonts w:ascii="Tahoma" w:hAnsi="Tahoma" w:cs="Tahoma"/>
      <w:b/>
      <w:sz w:val="16"/>
      <w:szCs w:val="16"/>
      <w:lang w:val="pt-BR"/>
    </w:rPr>
  </w:style>
  <w:style w:type="character" w:customStyle="1" w:styleId="RodapChar">
    <w:name w:val="Rodapé Char"/>
    <w:link w:val="Rodap"/>
    <w:uiPriority w:val="99"/>
    <w:rsid w:val="0002120D"/>
    <w:rPr>
      <w:b/>
      <w:sz w:val="24"/>
      <w:lang w:val="pt-BR"/>
    </w:rPr>
  </w:style>
  <w:style w:type="character" w:styleId="Hyperlink">
    <w:name w:val="Hyperlink"/>
    <w:rsid w:val="0002120D"/>
    <w:rPr>
      <w:color w:val="0000FF"/>
      <w:u w:val="single"/>
    </w:rPr>
  </w:style>
  <w:style w:type="table" w:styleId="Tabelacomgrade">
    <w:name w:val="Table Grid"/>
    <w:basedOn w:val="Tabelanormal"/>
    <w:uiPriority w:val="59"/>
    <w:rsid w:val="00D437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Subttulo"/>
    <w:link w:val="TtuloChar"/>
    <w:qFormat/>
    <w:rsid w:val="007A7F74"/>
    <w:pPr>
      <w:shd w:val="clear" w:color="auto" w:fill="BFBFBF" w:themeFill="background1" w:themeFillShade="BF"/>
      <w:jc w:val="center"/>
    </w:pPr>
    <w:rPr>
      <w:b/>
      <w:smallCaps/>
      <w:sz w:val="32"/>
      <w:lang w:eastAsia="ar-SA"/>
    </w:rPr>
  </w:style>
  <w:style w:type="character" w:customStyle="1" w:styleId="TtuloChar">
    <w:name w:val="Título Char"/>
    <w:basedOn w:val="Fontepargpadro"/>
    <w:link w:val="Ttulo"/>
    <w:rsid w:val="007A7F74"/>
    <w:rPr>
      <w:rFonts w:ascii="Arial" w:hAnsi="Arial"/>
      <w:b/>
      <w:smallCaps/>
      <w:sz w:val="32"/>
      <w:shd w:val="clear" w:color="auto" w:fill="BFBFBF" w:themeFill="background1" w:themeFillShade="BF"/>
      <w:lang w:eastAsia="ar-SA"/>
    </w:rPr>
  </w:style>
  <w:style w:type="paragraph" w:styleId="SemEspaamento">
    <w:name w:val="No Spacing"/>
    <w:uiPriority w:val="1"/>
    <w:qFormat/>
    <w:rsid w:val="007A7F74"/>
    <w:pPr>
      <w:suppressAutoHyphens/>
      <w:jc w:val="both"/>
    </w:pPr>
    <w:rPr>
      <w:rFonts w:ascii="Arial" w:hAnsi="Arial"/>
      <w:sz w:val="22"/>
    </w:rPr>
  </w:style>
  <w:style w:type="paragraph" w:styleId="PargrafodaLista">
    <w:name w:val="List Paragraph"/>
    <w:basedOn w:val="Normal"/>
    <w:uiPriority w:val="34"/>
    <w:qFormat/>
    <w:rsid w:val="009C1F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civ.faeng@ufms.br" TargetMode="External"/><Relationship Id="rId1" Type="http://schemas.openxmlformats.org/officeDocument/2006/relationships/hyperlink" Target="https://engenhariacivil.ufms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91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Estágio Supervisionado</vt:lpstr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Estágio Supervisionado</dc:title>
  <dc:subject/>
  <dc:creator>Departamento de Computação e Estatística</dc:creator>
  <cp:keywords/>
  <cp:lastModifiedBy>Arthur Santos Silva</cp:lastModifiedBy>
  <cp:revision>4</cp:revision>
  <cp:lastPrinted>1998-03-29T18:10:00Z</cp:lastPrinted>
  <dcterms:created xsi:type="dcterms:W3CDTF">2021-03-08T16:02:00Z</dcterms:created>
  <dcterms:modified xsi:type="dcterms:W3CDTF">2021-03-08T17:18:00Z</dcterms:modified>
</cp:coreProperties>
</file>